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1534C5" w14:textId="77777777" w:rsidR="009A4E6E" w:rsidRPr="00E60B66" w:rsidRDefault="009A4E6E" w:rsidP="009A4E6E">
      <w:pPr>
        <w:bidi/>
        <w:spacing w:after="0" w:line="276" w:lineRule="auto"/>
        <w:jc w:val="center"/>
        <w:rPr>
          <w:rFonts w:ascii="Arial" w:eastAsia="Times New Roman" w:hAnsi="Arial" w:cs="B Nazanin"/>
          <w:b/>
          <w:bCs/>
          <w:lang w:bidi="fa-IR"/>
        </w:rPr>
      </w:pPr>
      <w:r w:rsidRPr="00E60B66">
        <w:rPr>
          <w:rFonts w:ascii="Arial" w:eastAsia="Times New Roman" w:hAnsi="Arial" w:cs="B Nazanin"/>
          <w:b/>
          <w:bCs/>
          <w:lang w:bidi="fa-IR"/>
        </w:rPr>
        <w:t>PERSIAN- Elderly Cohort</w:t>
      </w:r>
    </w:p>
    <w:p w14:paraId="1D9655FD" w14:textId="77777777" w:rsidR="009A4E6E" w:rsidRPr="00E60B66" w:rsidRDefault="009A4E6E" w:rsidP="009A4E6E">
      <w:pPr>
        <w:bidi/>
        <w:spacing w:after="0" w:line="276" w:lineRule="auto"/>
        <w:jc w:val="center"/>
        <w:rPr>
          <w:rFonts w:ascii="Arial" w:eastAsia="Times New Roman" w:hAnsi="Arial" w:cs="B Nazanin"/>
          <w:b/>
          <w:bCs/>
          <w:lang w:bidi="fa-IR"/>
        </w:rPr>
      </w:pPr>
      <w:proofErr w:type="spellStart"/>
      <w:r w:rsidRPr="00E60B66">
        <w:rPr>
          <w:rFonts w:ascii="Arial" w:eastAsia="Times New Roman" w:hAnsi="Arial" w:cs="B Nazanin"/>
          <w:b/>
          <w:bCs/>
          <w:lang w:bidi="fa-IR"/>
        </w:rPr>
        <w:t>Neyshabour</w:t>
      </w:r>
      <w:proofErr w:type="spellEnd"/>
      <w:r w:rsidRPr="00E60B66">
        <w:rPr>
          <w:rFonts w:ascii="Arial" w:eastAsia="Times New Roman" w:hAnsi="Arial" w:cs="B Nazanin"/>
          <w:b/>
          <w:bCs/>
          <w:lang w:bidi="fa-IR"/>
        </w:rPr>
        <w:t xml:space="preserve"> Longitudinal Study on Ageing (</w:t>
      </w:r>
      <w:proofErr w:type="spellStart"/>
      <w:r w:rsidRPr="00E60B66">
        <w:rPr>
          <w:rFonts w:ascii="Arial" w:eastAsia="Times New Roman" w:hAnsi="Arial" w:cs="B Nazanin"/>
          <w:b/>
          <w:bCs/>
          <w:noProof/>
          <w:lang w:bidi="fa-IR"/>
        </w:rPr>
        <w:t>NeLSA</w:t>
      </w:r>
      <w:proofErr w:type="spellEnd"/>
      <w:r w:rsidRPr="00E60B66">
        <w:rPr>
          <w:rFonts w:ascii="Arial" w:eastAsia="Times New Roman" w:hAnsi="Arial" w:cs="B Nazanin"/>
          <w:b/>
          <w:bCs/>
          <w:lang w:bidi="fa-IR"/>
        </w:rPr>
        <w:t>)</w:t>
      </w:r>
    </w:p>
    <w:p w14:paraId="2B6D9E62" w14:textId="77777777" w:rsidR="009A4E6E" w:rsidRPr="00E60B66" w:rsidRDefault="009A4E6E" w:rsidP="009A4E6E">
      <w:pPr>
        <w:bidi/>
        <w:spacing w:after="0" w:line="276" w:lineRule="auto"/>
        <w:jc w:val="center"/>
        <w:rPr>
          <w:rFonts w:ascii="Arial" w:eastAsia="Times New Roman" w:hAnsi="Arial" w:cs="B Nazanin"/>
          <w:b/>
          <w:bCs/>
          <w:sz w:val="24"/>
          <w:szCs w:val="24"/>
          <w:lang w:bidi="fa-IR"/>
        </w:rPr>
      </w:pPr>
      <w:r w:rsidRPr="00E60B66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"طرح پیشنهادی تحقیق- فرم کامل</w:t>
      </w:r>
      <w:r w:rsidRPr="00E60B66"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>"</w:t>
      </w:r>
    </w:p>
    <w:p w14:paraId="2761D66B" w14:textId="77777777" w:rsidR="009A4E6E" w:rsidRPr="00E60B66" w:rsidRDefault="009A4E6E" w:rsidP="003334B3">
      <w:pPr>
        <w:bidi/>
        <w:spacing w:before="120" w:after="120" w:line="240" w:lineRule="auto"/>
        <w:jc w:val="both"/>
        <w:rPr>
          <w:rFonts w:asciiTheme="majorBidi" w:eastAsia="Times New Roman" w:hAnsiTheme="majorBidi" w:cs="B Nazanin"/>
          <w:lang w:bidi="fa-IR"/>
        </w:rPr>
      </w:pPr>
      <w:r w:rsidRPr="00E60B66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عنوان پژوهش </w:t>
      </w:r>
      <w:r w:rsidRPr="00E60B66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 (</w:t>
      </w:r>
      <w:r w:rsidRPr="00E60B66">
        <w:rPr>
          <w:rFonts w:ascii="Times New Roman" w:eastAsia="Times New Roman" w:hAnsi="Times New Roman" w:cs="B Nazanin" w:hint="cs"/>
          <w:b/>
          <w:bCs/>
          <w:noProof/>
          <w:lang w:bidi="ar-YE"/>
        </w:rPr>
        <w:sym w:font="Wingdings" w:char="F0A8"/>
      </w:r>
      <w:r w:rsidRPr="00E60B66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    پایان نامه                                        </w:t>
      </w:r>
      <w:r w:rsidRPr="00E60B66">
        <w:rPr>
          <w:rFonts w:ascii="Times New Roman" w:eastAsia="Times New Roman" w:hAnsi="Times New Roman" w:cs="B Nazanin" w:hint="cs"/>
          <w:b/>
          <w:bCs/>
          <w:noProof/>
          <w:lang w:bidi="ar-YE"/>
        </w:rPr>
        <w:sym w:font="Wingdings" w:char="F0A8"/>
      </w:r>
      <w:r w:rsidRPr="00E60B66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   غیر پایان نامه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42"/>
      </w:tblGrid>
      <w:tr w:rsidR="009A4E6E" w:rsidRPr="00E60B66" w14:paraId="76B98D28" w14:textId="77777777" w:rsidTr="00D07292">
        <w:tc>
          <w:tcPr>
            <w:tcW w:w="10542" w:type="dxa"/>
          </w:tcPr>
          <w:p w14:paraId="24E67F32" w14:textId="77777777" w:rsidR="00A6707A" w:rsidRPr="00A6707A" w:rsidRDefault="00A6707A" w:rsidP="00A6707A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09F0D21E" w14:textId="77777777" w:rsidR="009A4E6E" w:rsidRPr="00E60B66" w:rsidRDefault="009A4E6E" w:rsidP="00EB3F2B">
            <w:pPr>
              <w:bidi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7692394" w14:textId="77777777" w:rsidR="009A4E6E" w:rsidRPr="00E60B66" w:rsidRDefault="009A4E6E" w:rsidP="009A4E6E">
      <w:pPr>
        <w:bidi/>
        <w:spacing w:before="120" w:after="0" w:line="276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E60B66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تیم پژوهش  ( با ذکر نقش و سمت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57"/>
      </w:tblGrid>
      <w:tr w:rsidR="009A4E6E" w:rsidRPr="00E60B66" w14:paraId="6C4F9D94" w14:textId="77777777" w:rsidTr="00D07292">
        <w:trPr>
          <w:trHeight w:val="8413"/>
        </w:trPr>
        <w:tc>
          <w:tcPr>
            <w:tcW w:w="10557" w:type="dxa"/>
          </w:tcPr>
          <w:p w14:paraId="2786BBE9" w14:textId="77777777" w:rsidR="009A4E6E" w:rsidRPr="00E60B66" w:rsidRDefault="009A4E6E" w:rsidP="00D07292">
            <w:pPr>
              <w:bidi/>
              <w:jc w:val="both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063"/>
              <w:gridCol w:w="2063"/>
              <w:gridCol w:w="2063"/>
              <w:gridCol w:w="2063"/>
              <w:gridCol w:w="2064"/>
            </w:tblGrid>
            <w:tr w:rsidR="009A4E6E" w:rsidRPr="00E60B66" w14:paraId="41C1E006" w14:textId="77777777" w:rsidTr="00D07292">
              <w:tc>
                <w:tcPr>
                  <w:tcW w:w="2063" w:type="dxa"/>
                </w:tcPr>
                <w:p w14:paraId="76E396A2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E60B66">
                    <w:rPr>
                      <w:rFonts w:ascii="Times New Roman" w:eastAsia="Times New Roman" w:hAnsi="Times New Roman"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نام و نام خانوادگی</w:t>
                  </w:r>
                </w:p>
              </w:tc>
              <w:tc>
                <w:tcPr>
                  <w:tcW w:w="2063" w:type="dxa"/>
                </w:tcPr>
                <w:p w14:paraId="1416BF83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E60B66">
                    <w:rPr>
                      <w:rFonts w:ascii="Times New Roman" w:eastAsia="Times New Roman" w:hAnsi="Times New Roman"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درجه علمی و رشته تحصیلی</w:t>
                  </w:r>
                </w:p>
              </w:tc>
              <w:tc>
                <w:tcPr>
                  <w:tcW w:w="2063" w:type="dxa"/>
                </w:tcPr>
                <w:p w14:paraId="47BDC567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E60B66">
                    <w:rPr>
                      <w:rFonts w:ascii="Times New Roman" w:eastAsia="Times New Roman" w:hAnsi="Times New Roman"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نقش (مثال: مجری اول)</w:t>
                  </w:r>
                </w:p>
              </w:tc>
              <w:tc>
                <w:tcPr>
                  <w:tcW w:w="2063" w:type="dxa"/>
                </w:tcPr>
                <w:p w14:paraId="564ADED4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E60B66">
                    <w:rPr>
                      <w:rFonts w:ascii="Times New Roman" w:eastAsia="Times New Roman" w:hAnsi="Times New Roman"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یمیل و تلفن</w:t>
                  </w:r>
                </w:p>
              </w:tc>
              <w:tc>
                <w:tcPr>
                  <w:tcW w:w="2064" w:type="dxa"/>
                </w:tcPr>
                <w:p w14:paraId="11533FC3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E60B66">
                    <w:rPr>
                      <w:rFonts w:ascii="Times New Roman" w:eastAsia="Times New Roman" w:hAnsi="Times New Roman"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مضا</w:t>
                  </w:r>
                </w:p>
              </w:tc>
            </w:tr>
            <w:tr w:rsidR="009A4E6E" w:rsidRPr="00E60B66" w14:paraId="085A799A" w14:textId="77777777" w:rsidTr="00D07292">
              <w:tc>
                <w:tcPr>
                  <w:tcW w:w="2063" w:type="dxa"/>
                </w:tcPr>
                <w:p w14:paraId="45BC2B42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5ED45E16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142A6D67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3AB3C21D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4" w:type="dxa"/>
                </w:tcPr>
                <w:p w14:paraId="1D2AA722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A4E6E" w:rsidRPr="00E60B66" w14:paraId="619F128D" w14:textId="77777777" w:rsidTr="00D07292">
              <w:tc>
                <w:tcPr>
                  <w:tcW w:w="2063" w:type="dxa"/>
                </w:tcPr>
                <w:p w14:paraId="11F7CFE8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6AEFAB47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078AC53F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71BDBE80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4" w:type="dxa"/>
                </w:tcPr>
                <w:p w14:paraId="174232AF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A4E6E" w:rsidRPr="00E60B66" w14:paraId="73FACF3F" w14:textId="77777777" w:rsidTr="00D07292">
              <w:tc>
                <w:tcPr>
                  <w:tcW w:w="2063" w:type="dxa"/>
                </w:tcPr>
                <w:p w14:paraId="2E97A728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0AF46DA5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5E1F0AB0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67E9E12B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4" w:type="dxa"/>
                </w:tcPr>
                <w:p w14:paraId="127029A8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A4E6E" w:rsidRPr="00E60B66" w14:paraId="6670401D" w14:textId="77777777" w:rsidTr="00D07292">
              <w:tc>
                <w:tcPr>
                  <w:tcW w:w="2063" w:type="dxa"/>
                </w:tcPr>
                <w:p w14:paraId="77ED8D15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6F4A5FBA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13476194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</w:tcPr>
                <w:p w14:paraId="347719BF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4" w:type="dxa"/>
                </w:tcPr>
                <w:p w14:paraId="582389F4" w14:textId="77777777" w:rsidR="009A4E6E" w:rsidRPr="00E60B66" w:rsidRDefault="009A4E6E" w:rsidP="00D07292">
                  <w:pPr>
                    <w:bidi/>
                    <w:spacing w:before="120" w:line="276" w:lineRule="auto"/>
                    <w:jc w:val="both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B5876A4" w14:textId="77777777" w:rsidR="009A4E6E" w:rsidRPr="00E60B66" w:rsidRDefault="009A4E6E" w:rsidP="00D07292">
            <w:pPr>
              <w:bidi/>
              <w:spacing w:before="120" w:line="276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18"/>
                <w:szCs w:val="18"/>
                <w:rtl/>
                <w:lang w:bidi="fa-IR"/>
              </w:rPr>
              <w:t xml:space="preserve">* </w:t>
            </w:r>
            <w:r w:rsidRPr="00E60B66">
              <w:rPr>
                <w:rFonts w:ascii="Times New Roman" w:eastAsia="Times New Roman" w:hAnsi="Times New Roman" w:cs="B Nazanin" w:hint="cs"/>
                <w:b/>
                <w:bCs/>
                <w:sz w:val="18"/>
                <w:szCs w:val="18"/>
                <w:rtl/>
                <w:lang w:bidi="fa-IR"/>
              </w:rPr>
              <w:t>وابستگی سازمانی هر ف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18"/>
                <w:szCs w:val="18"/>
                <w:rtl/>
                <w:lang w:bidi="fa-IR"/>
              </w:rPr>
              <w:t>رد با ذکر شماره در زیر جدول ارائ</w:t>
            </w:r>
            <w:r w:rsidRPr="00E60B66">
              <w:rPr>
                <w:rFonts w:ascii="Times New Roman" w:eastAsia="Times New Roman" w:hAnsi="Times New Roman" w:cs="B Nazanin" w:hint="cs"/>
                <w:b/>
                <w:bCs/>
                <w:sz w:val="18"/>
                <w:szCs w:val="18"/>
                <w:rtl/>
                <w:lang w:bidi="fa-IR"/>
              </w:rPr>
              <w:t>ه شود</w:t>
            </w:r>
          </w:p>
          <w:p w14:paraId="0BCC772E" w14:textId="77777777" w:rsidR="009A4E6E" w:rsidRPr="00E60B66" w:rsidRDefault="009A4E6E" w:rsidP="00D07292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Affiliation:</w:t>
            </w:r>
          </w:p>
          <w:p w14:paraId="3E04CE18" w14:textId="77777777" w:rsidR="009A4E6E" w:rsidRPr="00E60B66" w:rsidRDefault="009A4E6E" w:rsidP="00D07292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 xml:space="preserve">1 </w:t>
            </w:r>
          </w:p>
          <w:p w14:paraId="596332E7" w14:textId="77777777" w:rsidR="009A4E6E" w:rsidRPr="00E60B66" w:rsidRDefault="009A4E6E" w:rsidP="00D07292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2</w:t>
            </w:r>
          </w:p>
          <w:p w14:paraId="4DA4ACFF" w14:textId="77777777" w:rsidR="009A4E6E" w:rsidRPr="00E60B66" w:rsidRDefault="009A4E6E" w:rsidP="00D07292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 xml:space="preserve">3 </w:t>
            </w:r>
            <w:r w:rsidRPr="00E60B66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14:paraId="418D8DC0" w14:textId="77777777" w:rsidR="009A4E6E" w:rsidRPr="00E60B66" w:rsidRDefault="009A4E6E" w:rsidP="00D07292">
            <w:pPr>
              <w:bidi/>
              <w:spacing w:before="120" w:line="276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E83D3CB" w14:textId="77777777" w:rsidR="009A4E6E" w:rsidRPr="00E60B66" w:rsidRDefault="009A4E6E" w:rsidP="00D07292">
            <w:pPr>
              <w:bidi/>
              <w:spacing w:before="120" w:line="276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260F2CE" w14:textId="77777777" w:rsidR="009A4E6E" w:rsidRPr="00E60B66" w:rsidRDefault="009A4E6E" w:rsidP="00D07292">
            <w:pPr>
              <w:bidi/>
              <w:spacing w:before="120" w:line="276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D148852" w14:textId="77777777" w:rsidR="009A4E6E" w:rsidRPr="00E60B66" w:rsidRDefault="009A4E6E" w:rsidP="009A4E6E">
      <w:pPr>
        <w:bidi/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E60B66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lastRenderedPageBreak/>
        <w:t>ضرورت و نوآوری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07"/>
      </w:tblGrid>
      <w:tr w:rsidR="009A4E6E" w:rsidRPr="00E60B66" w14:paraId="5291D2DE" w14:textId="77777777" w:rsidTr="00D07292">
        <w:tc>
          <w:tcPr>
            <w:tcW w:w="10407" w:type="dxa"/>
          </w:tcPr>
          <w:p w14:paraId="17FCA6A5" w14:textId="77777777" w:rsidR="009A4E6E" w:rsidRPr="00E60B66" w:rsidRDefault="009A4E6E" w:rsidP="00D07292">
            <w:pPr>
              <w:bidi/>
              <w:spacing w:before="120" w:after="120"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FD04F5C" w14:textId="4A45B481" w:rsidR="009A4E6E" w:rsidRPr="00E60B66" w:rsidRDefault="00EB3F2B" w:rsidP="009A4E6E">
      <w:pPr>
        <w:bidi/>
        <w:rPr>
          <w:rFonts w:cs="B Nazanin"/>
          <w:color w:val="000000" w:themeColor="text1"/>
          <w:rtl/>
          <w:lang w:bidi="fa-IR"/>
        </w:rPr>
      </w:pPr>
      <w:r>
        <w:rPr>
          <w:rFonts w:cs="B Nazanin" w:hint="cs"/>
          <w:color w:val="000000" w:themeColor="text1"/>
          <w:rtl/>
          <w:lang w:bidi="fa-IR"/>
        </w:rPr>
        <w:t>ا</w:t>
      </w:r>
      <w:r w:rsidR="009A4E6E" w:rsidRPr="00E60B66">
        <w:rPr>
          <w:rFonts w:cs="B Nazanin" w:hint="cs"/>
          <w:color w:val="000000" w:themeColor="text1"/>
          <w:rtl/>
          <w:lang w:bidi="fa-IR"/>
        </w:rPr>
        <w:t>هداف پژوهش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75"/>
      </w:tblGrid>
      <w:tr w:rsidR="009A4E6E" w:rsidRPr="00E60B66" w14:paraId="73AF8915" w14:textId="77777777" w:rsidTr="007F3DFA">
        <w:tc>
          <w:tcPr>
            <w:tcW w:w="10375" w:type="dxa"/>
          </w:tcPr>
          <w:p w14:paraId="75816FCF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449BADA6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2361A2CE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</w:tc>
      </w:tr>
    </w:tbl>
    <w:p w14:paraId="302AD913" w14:textId="77777777" w:rsidR="009A4E6E" w:rsidRPr="00E60B66" w:rsidRDefault="009A4E6E" w:rsidP="009A4E6E">
      <w:pPr>
        <w:bidi/>
        <w:spacing w:before="120" w:after="120" w:line="240" w:lineRule="auto"/>
        <w:rPr>
          <w:rFonts w:cs="B Nazanin"/>
          <w:color w:val="000000" w:themeColor="text1"/>
          <w:rtl/>
          <w:lang w:bidi="fa-IR"/>
        </w:rPr>
      </w:pPr>
      <w:r w:rsidRPr="00E60B66">
        <w:rPr>
          <w:rFonts w:cs="B Nazanin" w:hint="cs"/>
          <w:color w:val="000000" w:themeColor="text1"/>
          <w:rtl/>
          <w:lang w:bidi="fa-IR"/>
        </w:rPr>
        <w:t>روش کار( شرح</w:t>
      </w:r>
      <w:r>
        <w:rPr>
          <w:rFonts w:cs="B Nazanin" w:hint="cs"/>
          <w:color w:val="000000" w:themeColor="text1"/>
          <w:rtl/>
          <w:lang w:bidi="fa-IR"/>
        </w:rPr>
        <w:t xml:space="preserve"> مبسوط ارائ</w:t>
      </w:r>
      <w:r w:rsidRPr="00E60B66">
        <w:rPr>
          <w:rFonts w:cs="B Nazanin" w:hint="cs"/>
          <w:color w:val="000000" w:themeColor="text1"/>
          <w:rtl/>
          <w:lang w:bidi="fa-IR"/>
        </w:rPr>
        <w:t>ه داده شود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75"/>
      </w:tblGrid>
      <w:tr w:rsidR="009A4E6E" w:rsidRPr="00E60B66" w14:paraId="16FD04A5" w14:textId="77777777" w:rsidTr="007F3DFA">
        <w:tc>
          <w:tcPr>
            <w:tcW w:w="10375" w:type="dxa"/>
          </w:tcPr>
          <w:p w14:paraId="21B4BC2F" w14:textId="77777777" w:rsidR="009A4E6E" w:rsidRDefault="009A4E6E" w:rsidP="00D07292">
            <w:pPr>
              <w:bidi/>
              <w:rPr>
                <w:rFonts w:cs="B Nazanin"/>
                <w:color w:val="000000" w:themeColor="text1"/>
                <w:rtl/>
                <w:lang w:bidi="fa-IR"/>
              </w:rPr>
            </w:pPr>
          </w:p>
          <w:p w14:paraId="3ADBA2B0" w14:textId="77777777" w:rsidR="00EB3F2B" w:rsidRPr="00E60B66" w:rsidRDefault="00EB3F2B" w:rsidP="00EB3F2B">
            <w:pPr>
              <w:bidi/>
              <w:rPr>
                <w:rFonts w:cs="B Nazanin"/>
                <w:color w:val="000000" w:themeColor="text1"/>
                <w:rtl/>
                <w:lang w:bidi="fa-IR"/>
              </w:rPr>
            </w:pPr>
          </w:p>
        </w:tc>
      </w:tr>
    </w:tbl>
    <w:p w14:paraId="58702324" w14:textId="77777777" w:rsidR="009A4E6E" w:rsidRPr="00E60B66" w:rsidRDefault="009A4E6E" w:rsidP="009A4E6E">
      <w:pPr>
        <w:bidi/>
        <w:spacing w:before="120" w:after="120" w:line="240" w:lineRule="auto"/>
        <w:rPr>
          <w:rFonts w:cs="B Nazanin"/>
          <w:color w:val="000000" w:themeColor="text1"/>
          <w:rtl/>
          <w:lang w:bidi="fa-IR"/>
        </w:rPr>
      </w:pPr>
      <w:r w:rsidRPr="00E60B66">
        <w:rPr>
          <w:rFonts w:cs="B Nazanin" w:hint="cs"/>
          <w:color w:val="000000" w:themeColor="text1"/>
          <w:rtl/>
          <w:lang w:bidi="fa-IR"/>
        </w:rPr>
        <w:t>روش تجزیه و تحلیل داده ها</w:t>
      </w:r>
      <w:r>
        <w:rPr>
          <w:rFonts w:cs="B Nazanin" w:hint="cs"/>
          <w:color w:val="000000" w:themeColor="text1"/>
          <w:rtl/>
          <w:lang w:bidi="fa-IR"/>
        </w:rPr>
        <w:t xml:space="preserve"> ( متناسب با اهداف مبسوط ارائ</w:t>
      </w:r>
      <w:r w:rsidRPr="00E60B66">
        <w:rPr>
          <w:rFonts w:cs="B Nazanin" w:hint="cs"/>
          <w:color w:val="000000" w:themeColor="text1"/>
          <w:rtl/>
          <w:lang w:bidi="fa-IR"/>
        </w:rPr>
        <w:t>ه گردد،</w:t>
      </w:r>
      <w:r w:rsidRPr="00E60B66">
        <w:rPr>
          <w:rFonts w:ascii="Times New Roman" w:eastAsia="Calibri" w:hAnsi="Times New Roman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Times New Roman" w:eastAsia="Calibri" w:hAnsi="Times New Roman" w:cs="B Nazanin" w:hint="cs"/>
          <w:color w:val="000000" w:themeColor="text1"/>
          <w:sz w:val="24"/>
          <w:szCs w:val="24"/>
          <w:rtl/>
          <w:lang w:bidi="fa-IR"/>
        </w:rPr>
        <w:t>جداول توخالی ارائ</w:t>
      </w:r>
      <w:r w:rsidRPr="00E60B66">
        <w:rPr>
          <w:rFonts w:ascii="Times New Roman" w:eastAsia="Calibri" w:hAnsi="Times New Roman" w:cs="B Nazanin" w:hint="cs"/>
          <w:color w:val="000000" w:themeColor="text1"/>
          <w:sz w:val="24"/>
          <w:szCs w:val="24"/>
          <w:rtl/>
          <w:lang w:bidi="fa-IR"/>
        </w:rPr>
        <w:t>ه نتایج مطابق هر هدف پیوست گردد</w:t>
      </w:r>
      <w:r w:rsidRPr="00E60B66">
        <w:rPr>
          <w:rFonts w:cs="B Nazanin" w:hint="cs"/>
          <w:color w:val="000000" w:themeColor="text1"/>
          <w:rtl/>
          <w:lang w:bidi="fa-IR"/>
        </w:rPr>
        <w:t>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40"/>
      </w:tblGrid>
      <w:tr w:rsidR="009A4E6E" w:rsidRPr="00E60B66" w14:paraId="1EE1B1ED" w14:textId="77777777" w:rsidTr="00D07292">
        <w:tc>
          <w:tcPr>
            <w:tcW w:w="10540" w:type="dxa"/>
          </w:tcPr>
          <w:p w14:paraId="61010EB7" w14:textId="77777777" w:rsidR="009A4E6E" w:rsidRPr="00E60B66" w:rsidRDefault="009A4E6E" w:rsidP="00D07292">
            <w:pPr>
              <w:bidi/>
              <w:rPr>
                <w:rFonts w:cs="B Nazanin"/>
                <w:color w:val="000000" w:themeColor="text1"/>
                <w:rtl/>
                <w:lang w:bidi="fa-IR"/>
              </w:rPr>
            </w:pPr>
          </w:p>
          <w:p w14:paraId="2D9457E2" w14:textId="77777777" w:rsidR="009A4E6E" w:rsidRPr="00E60B66" w:rsidRDefault="009A4E6E" w:rsidP="00D07292">
            <w:pPr>
              <w:bidi/>
              <w:rPr>
                <w:rFonts w:cs="B Nazanin"/>
                <w:color w:val="000000" w:themeColor="text1"/>
                <w:rtl/>
                <w:lang w:bidi="fa-IR"/>
              </w:rPr>
            </w:pPr>
          </w:p>
          <w:p w14:paraId="2EFC44A1" w14:textId="77777777" w:rsidR="009A4E6E" w:rsidRPr="00E60B66" w:rsidRDefault="009A4E6E" w:rsidP="00D07292">
            <w:pPr>
              <w:bidi/>
              <w:rPr>
                <w:rFonts w:cs="B Nazanin"/>
                <w:color w:val="000000" w:themeColor="text1"/>
                <w:rtl/>
                <w:lang w:bidi="fa-IR"/>
              </w:rPr>
            </w:pPr>
          </w:p>
        </w:tc>
      </w:tr>
    </w:tbl>
    <w:p w14:paraId="149A4B95" w14:textId="77777777" w:rsidR="009A4E6E" w:rsidRPr="00E60B66" w:rsidRDefault="009A4E6E" w:rsidP="009A4E6E">
      <w:pPr>
        <w:bidi/>
        <w:rPr>
          <w:rFonts w:cs="B Nazanin"/>
          <w:color w:val="000000" w:themeColor="text1"/>
          <w:rtl/>
          <w:lang w:bidi="fa-IR"/>
        </w:rPr>
      </w:pPr>
      <w:r w:rsidRPr="00E60B66">
        <w:rPr>
          <w:rFonts w:cs="B Nazanin" w:hint="cs"/>
          <w:color w:val="000000" w:themeColor="text1"/>
          <w:rtl/>
          <w:lang w:bidi="fa-IR"/>
        </w:rPr>
        <w:t xml:space="preserve"> </w:t>
      </w:r>
      <w:r w:rsidRPr="00E60B66">
        <w:rPr>
          <w:rFonts w:ascii="Times New Roman" w:eastAsia="Times New Roman" w:hAnsi="Times New Roman" w:cs="B Nazanin"/>
          <w:b/>
          <w:bCs/>
          <w:noProof/>
          <w:color w:val="000000" w:themeColor="text1"/>
          <w:sz w:val="24"/>
          <w:szCs w:val="24"/>
          <w:rtl/>
          <w:lang w:bidi="ar-YE"/>
        </w:rPr>
        <w:t>جدول زماني مراحل اجرا طرح</w:t>
      </w:r>
      <w:r w:rsidRPr="00E60B66">
        <w:rPr>
          <w:rFonts w:ascii="Times New Roman" w:eastAsia="Times New Roman" w:hAnsi="Times New Roman" w:cs="B Nazanin"/>
          <w:noProof/>
          <w:color w:val="000000" w:themeColor="text1"/>
          <w:sz w:val="24"/>
          <w:szCs w:val="24"/>
          <w:rtl/>
          <w:lang w:bidi="ar-YE"/>
        </w:rPr>
        <w:t xml:space="preserve"> </w:t>
      </w:r>
      <w:r w:rsidRPr="00E60B66">
        <w:rPr>
          <w:rFonts w:ascii="Times New Roman" w:eastAsia="Times New Roman" w:hAnsi="Times New Roman" w:cs="B Nazanin"/>
          <w:noProof/>
          <w:color w:val="000000" w:themeColor="text1"/>
          <w:sz w:val="24"/>
          <w:szCs w:val="26"/>
        </w:rPr>
        <w:t>(GANTT CHART)</w:t>
      </w:r>
      <w:r w:rsidRPr="00E60B66">
        <w:rPr>
          <w:rFonts w:cs="B Nazanin" w:hint="cs"/>
          <w:color w:val="000000" w:themeColor="text1"/>
          <w:rtl/>
          <w:lang w:bidi="fa-IR"/>
        </w:rPr>
        <w:t>:</w:t>
      </w:r>
    </w:p>
    <w:tbl>
      <w:tblPr>
        <w:bidiVisual/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0"/>
        <w:gridCol w:w="2178"/>
        <w:gridCol w:w="852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</w:tblGrid>
      <w:tr w:rsidR="009A4E6E" w:rsidRPr="00E60B66" w14:paraId="20FBADC1" w14:textId="77777777" w:rsidTr="00D07292">
        <w:trPr>
          <w:cantSplit/>
          <w:trHeight w:val="544"/>
          <w:jc w:val="center"/>
        </w:trPr>
        <w:tc>
          <w:tcPr>
            <w:tcW w:w="5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</w:tcPr>
          <w:p w14:paraId="7E524CF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rtl/>
                <w:lang w:bidi="ar-YE"/>
              </w:rPr>
              <w:t>رديف</w:t>
            </w:r>
          </w:p>
        </w:tc>
        <w:tc>
          <w:tcPr>
            <w:tcW w:w="217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65FCEFD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0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20"/>
                <w:szCs w:val="20"/>
                <w:rtl/>
                <w:lang w:bidi="ar-YE"/>
              </w:rPr>
              <w:t>شرح هر يك از فعاليتهاي اجرائي طرح به تفكيك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494945B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0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20"/>
                <w:szCs w:val="20"/>
                <w:rtl/>
                <w:lang w:bidi="ar-YE"/>
              </w:rPr>
              <w:t>طول مدت (ماه)</w:t>
            </w:r>
          </w:p>
        </w:tc>
        <w:tc>
          <w:tcPr>
            <w:tcW w:w="7380" w:type="dxa"/>
            <w:gridSpan w:val="2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30C35BC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0"/>
                <w:szCs w:val="20"/>
                <w:rtl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20"/>
                <w:szCs w:val="20"/>
                <w:rtl/>
                <w:lang w:bidi="ar-YE"/>
              </w:rPr>
              <w:t>زمان اجرا (ماه)</w:t>
            </w:r>
          </w:p>
          <w:p w14:paraId="26763C7F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0"/>
                <w:szCs w:val="20"/>
                <w:lang w:bidi="ar-YE"/>
              </w:rPr>
            </w:pPr>
          </w:p>
        </w:tc>
      </w:tr>
      <w:tr w:rsidR="009A4E6E" w:rsidRPr="00E60B66" w14:paraId="1C3FDE3A" w14:textId="77777777" w:rsidTr="00D07292">
        <w:trPr>
          <w:cantSplit/>
          <w:trHeight w:val="504"/>
          <w:jc w:val="center"/>
        </w:trPr>
        <w:tc>
          <w:tcPr>
            <w:tcW w:w="57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24581E1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21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47A7D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85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C0107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930278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768886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2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044EF7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3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FA4912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4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761AA5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5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8CF8DD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6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D803AB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7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B59ED6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8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3F6522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9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BBB719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0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102C28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1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1EE29E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2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8CA9A3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3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F8A661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4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B7BC9B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5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6F54166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6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9DAC57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7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8D53C4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8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776E49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19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72C121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20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0BE5D1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21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206DED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22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C9F34D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23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14:paraId="62BA32E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 w:rsidRPr="00E60B66"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  <w:t>24</w:t>
            </w:r>
          </w:p>
        </w:tc>
      </w:tr>
      <w:tr w:rsidR="009A4E6E" w:rsidRPr="00E60B66" w14:paraId="7AAF5FF8" w14:textId="77777777" w:rsidTr="00D07292">
        <w:trPr>
          <w:cantSplit/>
          <w:trHeight w:val="353"/>
          <w:jc w:val="center"/>
        </w:trPr>
        <w:tc>
          <w:tcPr>
            <w:tcW w:w="5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93D18C8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0"/>
                <w:rtl/>
                <w:lang w:bidi="ar-YE"/>
              </w:rPr>
              <w:t>1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C95F6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lang w:bidi="ar-YE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1C805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78A356DB" w14:textId="77777777" w:rsidR="009A4E6E" w:rsidRPr="00E60B66" w:rsidRDefault="009A4E6E" w:rsidP="00D07292">
            <w:pPr>
              <w:numPr>
                <w:ilvl w:val="0"/>
                <w:numId w:val="5"/>
              </w:numPr>
              <w:bidi/>
              <w:spacing w:after="200" w:line="276" w:lineRule="auto"/>
              <w:ind w:right="113"/>
              <w:contextualSpacing/>
              <w:jc w:val="center"/>
              <w:rPr>
                <w:rFonts w:ascii="Calibri" w:eastAsia="Calibri" w:hAnsi="Calibri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D48171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1AB30E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F804D2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81C002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53F644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BF634B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F51D456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14B9806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C13DB2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0CBFB4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C73B9F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EB23D8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6EE529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FE3EED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64F2CA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670445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BFA1F8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599910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F5CCE7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669BC3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1667606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2CAC18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14:paraId="276F7A3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</w:tr>
      <w:tr w:rsidR="009A4E6E" w:rsidRPr="00E60B66" w14:paraId="35857A19" w14:textId="77777777" w:rsidTr="00D07292">
        <w:trPr>
          <w:cantSplit/>
          <w:trHeight w:val="353"/>
          <w:jc w:val="center"/>
        </w:trPr>
        <w:tc>
          <w:tcPr>
            <w:tcW w:w="5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501B9CF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0"/>
                <w:rtl/>
                <w:lang w:bidi="ar-YE"/>
              </w:rPr>
              <w:t>2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218D6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lang w:bidi="ar-YE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F8D07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79223B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C717CC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8CC887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99C944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6F1271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C76234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B3541C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5292BF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789417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7A1EAD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9BB2E2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CE70F5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743A59E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935564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E3C686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E7E9D4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A6550F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BDEE95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1AAACD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BB6503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C30DF3E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9F1385E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60C6F4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14:paraId="1614C2E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</w:tr>
      <w:tr w:rsidR="009A4E6E" w:rsidRPr="00E60B66" w14:paraId="710C3AB4" w14:textId="77777777" w:rsidTr="00D07292">
        <w:trPr>
          <w:cantSplit/>
          <w:trHeight w:val="353"/>
          <w:jc w:val="center"/>
        </w:trPr>
        <w:tc>
          <w:tcPr>
            <w:tcW w:w="5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CA9DFAE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0"/>
                <w:rtl/>
                <w:lang w:bidi="ar-YE"/>
              </w:rPr>
              <w:t>3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704CD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lang w:bidi="ar-YE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3092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6D433D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5D6BBE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09F2F76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90A725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0D0CBA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522401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E011AC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B6C2FA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06C4BA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59FB59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B062D0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6F986B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DB0C30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1380E5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E8AC4B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CA8B72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F8669D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296684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F2BD84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0148C6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F5C4F2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356247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AC124F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14:paraId="4EB42C1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</w:tr>
      <w:tr w:rsidR="009A4E6E" w:rsidRPr="00E60B66" w14:paraId="7BD7DC63" w14:textId="77777777" w:rsidTr="00D07292">
        <w:trPr>
          <w:cantSplit/>
          <w:trHeight w:val="353"/>
          <w:jc w:val="center"/>
        </w:trPr>
        <w:tc>
          <w:tcPr>
            <w:tcW w:w="5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D350F1C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0"/>
                <w:rtl/>
                <w:lang w:bidi="ar-YE"/>
              </w:rPr>
              <w:t>4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1B1F6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lang w:bidi="ar-YE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0FE6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F1FA2D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BB6624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EE6022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8ED9EB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EEF62D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0AFDC6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5A800E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937D72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E455A8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5AE5D1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D35D47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52460A6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F9C997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5B87046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FB82BF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77C345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2F1E17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463CB4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37B3BD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9B36C0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34499A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9C80D7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AB947B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14:paraId="3100841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</w:tr>
      <w:tr w:rsidR="009A4E6E" w:rsidRPr="00E60B66" w14:paraId="78CFB899" w14:textId="77777777" w:rsidTr="00D07292">
        <w:trPr>
          <w:cantSplit/>
          <w:trHeight w:val="353"/>
          <w:jc w:val="center"/>
        </w:trPr>
        <w:tc>
          <w:tcPr>
            <w:tcW w:w="5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32EBC1A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0"/>
                <w:rtl/>
                <w:lang w:bidi="ar-YE"/>
              </w:rPr>
              <w:t>5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2E7EB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lang w:bidi="ar-YE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7FE3C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CA111C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A349C5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F5DCE2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CB9A7D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968095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073B379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5D014F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AC1064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A1B5EC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710224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100E9B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B131A7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6EA891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E9B078E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C7DD39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22BFFC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D007C0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6A26F8E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09E8D1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D9700B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503857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324C7E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515CB4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14:paraId="10250F7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</w:tr>
      <w:tr w:rsidR="009A4E6E" w:rsidRPr="00E60B66" w14:paraId="54D12C03" w14:textId="77777777" w:rsidTr="00D07292">
        <w:trPr>
          <w:cantSplit/>
          <w:trHeight w:val="439"/>
          <w:jc w:val="center"/>
        </w:trPr>
        <w:tc>
          <w:tcPr>
            <w:tcW w:w="5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3E9BA65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0"/>
                <w:rtl/>
                <w:lang w:bidi="ar-YE"/>
              </w:rPr>
              <w:t>6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956C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lang w:bidi="ar-YE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13D2E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5E4EB9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A2F16E9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B8EC9A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FDBD44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F6C81B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0B9FB9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9F49D3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184092B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049256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12C159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34423E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822676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AE5006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E4E500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D61154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0792A1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34FA4A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16C18F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B05CEF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8E08A8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93045D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BF4EA1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DC4680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14:paraId="42D7332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</w:tr>
      <w:tr w:rsidR="009A4E6E" w:rsidRPr="00E60B66" w14:paraId="58E0211D" w14:textId="77777777" w:rsidTr="00D07292">
        <w:trPr>
          <w:cantSplit/>
          <w:trHeight w:val="405"/>
          <w:jc w:val="center"/>
        </w:trPr>
        <w:tc>
          <w:tcPr>
            <w:tcW w:w="5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79263AD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0"/>
                <w:rtl/>
                <w:lang w:bidi="ar-YE"/>
              </w:rPr>
              <w:t>7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6D5F7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lang w:bidi="ar-YE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B30C9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29B508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B6C5BA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703DF2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A9455F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7B4037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FF587F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96D7D6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87173A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336E71D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F12D49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071C21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73029D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DC251D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2CA423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45B148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52EF24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51278D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0B1EC1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4BA824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2257EF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383BB84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FBD9A3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7D2BD2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14:paraId="0AAE397D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</w:tr>
      <w:tr w:rsidR="009A4E6E" w:rsidRPr="00E60B66" w14:paraId="072F05F4" w14:textId="77777777" w:rsidTr="00D07292">
        <w:trPr>
          <w:cantSplit/>
          <w:trHeight w:val="525"/>
          <w:jc w:val="center"/>
        </w:trPr>
        <w:tc>
          <w:tcPr>
            <w:tcW w:w="570" w:type="dxa"/>
            <w:tcBorders>
              <w:top w:val="single" w:sz="4" w:space="0" w:color="auto"/>
              <w:left w:val="single" w:sz="12" w:space="0" w:color="auto"/>
              <w:bottom w:val="double" w:sz="6" w:space="0" w:color="auto"/>
              <w:right w:val="single" w:sz="4" w:space="0" w:color="auto"/>
            </w:tcBorders>
          </w:tcPr>
          <w:p w14:paraId="296331EC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  <w:r w:rsidRPr="00E60B66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0"/>
                <w:rtl/>
                <w:lang w:bidi="ar-YE"/>
              </w:rPr>
              <w:t>8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5D7F0326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lang w:bidi="ar-YE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6CA8AF87" w14:textId="77777777" w:rsidR="009A4E6E" w:rsidRPr="00E60B66" w:rsidRDefault="009A4E6E" w:rsidP="00D0729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0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1E62CF5F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4FBA36C5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35D3F37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1F2F01A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695F4812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075CC3A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0CCB248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68452BB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40AB72D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0C62382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2F117FB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4D5D953A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1A32B4AE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264A2C30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068DF10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0E6446E1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37FFD518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6C9ECBC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22FBF41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36CF36A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4671400C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01B2E4DB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14:paraId="47024687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12" w:space="0" w:color="auto"/>
            </w:tcBorders>
            <w:textDirection w:val="btLr"/>
          </w:tcPr>
          <w:p w14:paraId="3D587FE3" w14:textId="77777777" w:rsidR="009A4E6E" w:rsidRPr="00E60B66" w:rsidRDefault="009A4E6E" w:rsidP="00D07292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</w:tr>
    </w:tbl>
    <w:p w14:paraId="6B9E11EA" w14:textId="77777777" w:rsidR="009A4E6E" w:rsidRPr="00E60B66" w:rsidRDefault="009A4E6E" w:rsidP="00A6707A">
      <w:pPr>
        <w:bidi/>
        <w:rPr>
          <w:rFonts w:cs="B Nazanin"/>
          <w:rtl/>
          <w:lang w:bidi="fa-IR"/>
        </w:rPr>
      </w:pPr>
      <w:r w:rsidRPr="00E60B66">
        <w:rPr>
          <w:rFonts w:cs="B Nazanin" w:hint="cs"/>
          <w:color w:val="000000" w:themeColor="text1"/>
          <w:rtl/>
          <w:lang w:bidi="fa-IR"/>
        </w:rPr>
        <w:t>رفرنس ها (فرمت ونکوور):</w:t>
      </w:r>
      <w:r w:rsidRPr="00E60B66">
        <w:rPr>
          <w:rFonts w:cs="B Nazanin" w:hint="cs"/>
          <w:rtl/>
          <w:lang w:bidi="fa-IR"/>
        </w:rPr>
        <w:t>:</w:t>
      </w:r>
    </w:p>
    <w:tbl>
      <w:tblPr>
        <w:tblStyle w:val="TableGrid"/>
        <w:bidiVisual/>
        <w:tblW w:w="10888" w:type="dxa"/>
        <w:tblLook w:val="04A0" w:firstRow="1" w:lastRow="0" w:firstColumn="1" w:lastColumn="0" w:noHBand="0" w:noVBand="1"/>
      </w:tblPr>
      <w:tblGrid>
        <w:gridCol w:w="10888"/>
      </w:tblGrid>
      <w:tr w:rsidR="009A4E6E" w:rsidRPr="00E60B66" w14:paraId="0D32A15B" w14:textId="77777777" w:rsidTr="007F3DFA">
        <w:trPr>
          <w:trHeight w:val="7670"/>
        </w:trPr>
        <w:tc>
          <w:tcPr>
            <w:tcW w:w="10888" w:type="dxa"/>
          </w:tcPr>
          <w:p w14:paraId="2A2235AC" w14:textId="6541D111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1177C85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4D10A4CD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28F25F1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8AF3D62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5D2A03C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4C59EA26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3078912B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C65DE8A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0B17054A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</w:tc>
      </w:tr>
    </w:tbl>
    <w:p w14:paraId="6A64DFBF" w14:textId="77777777" w:rsidR="009A4E6E" w:rsidRDefault="009A4E6E" w:rsidP="009A4E6E">
      <w:pPr>
        <w:bidi/>
        <w:spacing w:before="120" w:after="120" w:line="240" w:lineRule="auto"/>
        <w:rPr>
          <w:rFonts w:cs="B Nazanin"/>
          <w:color w:val="000000" w:themeColor="text1"/>
          <w:rtl/>
          <w:lang w:bidi="fa-IR"/>
        </w:rPr>
      </w:pPr>
      <w:r w:rsidRPr="00E60B66">
        <w:rPr>
          <w:rFonts w:cs="B Nazanin" w:hint="cs"/>
          <w:color w:val="000000" w:themeColor="text1"/>
          <w:rtl/>
          <w:lang w:bidi="fa-IR"/>
        </w:rPr>
        <w:t>منبع/منابع مالی تامین کننده هزینه های پروژه/پایان نامه (مستندات پیوست گردد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1146F" w14:paraId="047B0866" w14:textId="77777777" w:rsidTr="0031146F">
        <w:tc>
          <w:tcPr>
            <w:tcW w:w="10790" w:type="dxa"/>
          </w:tcPr>
          <w:p w14:paraId="6B284F67" w14:textId="77777777" w:rsidR="0031146F" w:rsidRDefault="0031146F" w:rsidP="00260840">
            <w:pPr>
              <w:bidi/>
              <w:spacing w:before="120" w:after="120"/>
              <w:rPr>
                <w:rFonts w:cs="B Nazanin" w:hint="cs"/>
                <w:color w:val="000000" w:themeColor="text1"/>
                <w:rtl/>
                <w:lang w:bidi="fa-IR"/>
              </w:rPr>
            </w:pPr>
          </w:p>
        </w:tc>
      </w:tr>
    </w:tbl>
    <w:p w14:paraId="13283067" w14:textId="77777777" w:rsidR="00260840" w:rsidRDefault="00260840" w:rsidP="00260840">
      <w:pPr>
        <w:bidi/>
        <w:spacing w:before="120" w:after="120" w:line="240" w:lineRule="auto"/>
        <w:rPr>
          <w:rFonts w:cs="B Nazanin" w:hint="cs"/>
          <w:color w:val="000000" w:themeColor="text1"/>
          <w:rtl/>
          <w:lang w:bidi="fa-IR"/>
        </w:rPr>
      </w:pPr>
    </w:p>
    <w:tbl>
      <w:tblPr>
        <w:tblStyle w:val="TableGrid"/>
        <w:bidiVisual/>
        <w:tblW w:w="11698" w:type="dxa"/>
        <w:tblInd w:w="-456" w:type="dxa"/>
        <w:tblLook w:val="04A0" w:firstRow="1" w:lastRow="0" w:firstColumn="1" w:lastColumn="0" w:noHBand="0" w:noVBand="1"/>
      </w:tblPr>
      <w:tblGrid>
        <w:gridCol w:w="11698"/>
      </w:tblGrid>
      <w:tr w:rsidR="00227D93" w:rsidRPr="00227D93" w14:paraId="6D7694F1" w14:textId="77777777" w:rsidTr="00593E43">
        <w:trPr>
          <w:trHeight w:val="3131"/>
        </w:trPr>
        <w:tc>
          <w:tcPr>
            <w:tcW w:w="11698" w:type="dxa"/>
          </w:tcPr>
          <w:p w14:paraId="6C4ED3A1" w14:textId="77777777" w:rsidR="00227D93" w:rsidRPr="00227D93" w:rsidRDefault="00227D93" w:rsidP="00227D93">
            <w:pPr>
              <w:bidi/>
              <w:jc w:val="both"/>
              <w:rPr>
                <w:rFonts w:cs="B Nazanin"/>
                <w:color w:val="000000" w:themeColor="text1"/>
                <w:lang w:bidi="fa-IR"/>
              </w:rPr>
            </w:pPr>
          </w:p>
          <w:tbl>
            <w:tblPr>
              <w:bidiVisual/>
              <w:tblW w:w="9956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813"/>
              <w:gridCol w:w="4036"/>
              <w:gridCol w:w="1243"/>
              <w:gridCol w:w="1260"/>
              <w:gridCol w:w="1080"/>
              <w:gridCol w:w="1524"/>
            </w:tblGrid>
            <w:tr w:rsidR="00227D93" w:rsidRPr="00227D93" w14:paraId="6F0E9405" w14:textId="77777777" w:rsidTr="00A05E0E">
              <w:trPr>
                <w:jc w:val="center"/>
              </w:trPr>
              <w:tc>
                <w:tcPr>
                  <w:tcW w:w="813" w:type="dxa"/>
                  <w:tcBorders>
                    <w:left w:val="double" w:sz="4" w:space="0" w:color="auto"/>
                  </w:tcBorders>
                  <w:vAlign w:val="center"/>
                </w:tcPr>
                <w:p w14:paraId="2719C419" w14:textId="7777777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 w:hint="cs"/>
                      <w:rtl/>
                    </w:rPr>
                    <w:t>ردیف</w:t>
                  </w:r>
                </w:p>
              </w:tc>
              <w:tc>
                <w:tcPr>
                  <w:tcW w:w="4036" w:type="dxa"/>
                  <w:vAlign w:val="center"/>
                </w:tcPr>
                <w:p w14:paraId="2284A942" w14:textId="7777777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/>
                      <w:rtl/>
                    </w:rPr>
                    <w:t>نوع فعاليت</w:t>
                  </w:r>
                  <w:r w:rsidRPr="00227D93">
                    <w:rPr>
                      <w:rFonts w:ascii="Century" w:hAnsi="Century" w:cs="B Nazanin" w:hint="cs"/>
                      <w:rtl/>
                    </w:rPr>
                    <w:t xml:space="preserve"> </w:t>
                  </w:r>
                  <w:r w:rsidRPr="00227D93">
                    <w:rPr>
                      <w:rFonts w:ascii="Century" w:hAnsi="Century" w:cs="B Nazanin" w:hint="cs"/>
                      <w:sz w:val="20"/>
                      <w:szCs w:val="20"/>
                      <w:rtl/>
                    </w:rPr>
                    <w:t>(با جزئیات)</w:t>
                  </w:r>
                </w:p>
              </w:tc>
              <w:tc>
                <w:tcPr>
                  <w:tcW w:w="1243" w:type="dxa"/>
                  <w:vAlign w:val="center"/>
                </w:tcPr>
                <w:p w14:paraId="565E08F7" w14:textId="7777777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/>
                      <w:rtl/>
                    </w:rPr>
                    <w:t>رتبه علمي</w:t>
                  </w:r>
                  <w:r w:rsidRPr="00227D93">
                    <w:rPr>
                      <w:rFonts w:ascii="Century" w:hAnsi="Century" w:cs="B Nazanin" w:hint="cs"/>
                      <w:rtl/>
                    </w:rPr>
                    <w:t xml:space="preserve"> یا مدرک تحصیلی</w:t>
                  </w:r>
                </w:p>
              </w:tc>
              <w:tc>
                <w:tcPr>
                  <w:tcW w:w="1260" w:type="dxa"/>
                  <w:vAlign w:val="center"/>
                </w:tcPr>
                <w:p w14:paraId="708ACA36" w14:textId="7777777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 w:hint="cs"/>
                      <w:rtl/>
                    </w:rPr>
                    <w:t>کل ساعات کار برای تحقیق</w:t>
                  </w:r>
                </w:p>
              </w:tc>
              <w:tc>
                <w:tcPr>
                  <w:tcW w:w="1080" w:type="dxa"/>
                  <w:vAlign w:val="center"/>
                </w:tcPr>
                <w:p w14:paraId="177C7BB2" w14:textId="7777777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/>
                      <w:rtl/>
                    </w:rPr>
                    <w:t>حق الزحمه</w:t>
                  </w:r>
                  <w:r w:rsidRPr="00227D93">
                    <w:rPr>
                      <w:rFonts w:ascii="Century" w:hAnsi="Century" w:cs="B Nazanin" w:hint="cs"/>
                      <w:rtl/>
                    </w:rPr>
                    <w:t xml:space="preserve"> هر ساعت</w:t>
                  </w:r>
                </w:p>
              </w:tc>
              <w:tc>
                <w:tcPr>
                  <w:tcW w:w="1524" w:type="dxa"/>
                  <w:tcBorders>
                    <w:right w:val="double" w:sz="4" w:space="0" w:color="auto"/>
                  </w:tcBorders>
                  <w:vAlign w:val="center"/>
                </w:tcPr>
                <w:p w14:paraId="1DA21BBB" w14:textId="7777777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/>
                      <w:rtl/>
                    </w:rPr>
                    <w:t xml:space="preserve">جمع </w:t>
                  </w:r>
                  <w:r w:rsidRPr="00227D93">
                    <w:rPr>
                      <w:rFonts w:ascii="Century" w:hAnsi="Century" w:cs="B Nazanin" w:hint="cs"/>
                      <w:rtl/>
                    </w:rPr>
                    <w:t>(</w:t>
                  </w:r>
                  <w:r w:rsidRPr="00227D93">
                    <w:rPr>
                      <w:rFonts w:ascii="Century" w:hAnsi="Century" w:cs="B Nazanin"/>
                      <w:rtl/>
                    </w:rPr>
                    <w:t>ريال</w:t>
                  </w:r>
                  <w:r w:rsidRPr="00227D93">
                    <w:rPr>
                      <w:rFonts w:ascii="Century" w:hAnsi="Century" w:cs="B Nazanin" w:hint="cs"/>
                      <w:rtl/>
                    </w:rPr>
                    <w:t>)</w:t>
                  </w:r>
                </w:p>
              </w:tc>
            </w:tr>
            <w:tr w:rsidR="00227D93" w:rsidRPr="00227D93" w14:paraId="329DBB02" w14:textId="77777777" w:rsidTr="00A05E0E">
              <w:trPr>
                <w:jc w:val="center"/>
              </w:trPr>
              <w:tc>
                <w:tcPr>
                  <w:tcW w:w="813" w:type="dxa"/>
                  <w:tcBorders>
                    <w:left w:val="double" w:sz="4" w:space="0" w:color="auto"/>
                  </w:tcBorders>
                  <w:vAlign w:val="center"/>
                </w:tcPr>
                <w:p w14:paraId="1D5181C6" w14:textId="7777777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szCs w:val="24"/>
                      <w:rtl/>
                    </w:rPr>
                  </w:pPr>
                  <w:r w:rsidRPr="00227D93">
                    <w:rPr>
                      <w:rFonts w:ascii="Century" w:hAnsi="Century" w:cs="B Nazanin" w:hint="cs"/>
                      <w:sz w:val="24"/>
                      <w:szCs w:val="24"/>
                      <w:rtl/>
                    </w:rPr>
                    <w:t>1</w:t>
                  </w:r>
                </w:p>
              </w:tc>
              <w:tc>
                <w:tcPr>
                  <w:tcW w:w="4036" w:type="dxa"/>
                  <w:vAlign w:val="center"/>
                </w:tcPr>
                <w:p w14:paraId="5AEC4971" w14:textId="0C86A286" w:rsidR="00227D93" w:rsidRPr="00227D93" w:rsidRDefault="00227D93" w:rsidP="00227D93">
                  <w:pPr>
                    <w:bidi/>
                    <w:spacing w:after="0"/>
                    <w:rPr>
                      <w:rFonts w:ascii="Century" w:hAnsi="Century"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35CA5CF4" w14:textId="6B513D5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60" w:type="dxa"/>
                  <w:vAlign w:val="center"/>
                </w:tcPr>
                <w:p w14:paraId="2F5CBB82" w14:textId="0D615E22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3922CEA" w14:textId="4B155B6E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24" w:type="dxa"/>
                  <w:tcBorders>
                    <w:right w:val="double" w:sz="4" w:space="0" w:color="auto"/>
                  </w:tcBorders>
                  <w:vAlign w:val="center"/>
                </w:tcPr>
                <w:p w14:paraId="69D1D9CF" w14:textId="6A01332E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szCs w:val="24"/>
                      <w:rtl/>
                    </w:rPr>
                  </w:pPr>
                </w:p>
              </w:tc>
            </w:tr>
            <w:tr w:rsidR="00227D93" w:rsidRPr="00227D93" w14:paraId="0F20DA14" w14:textId="77777777" w:rsidTr="00A05E0E">
              <w:trPr>
                <w:jc w:val="center"/>
              </w:trPr>
              <w:tc>
                <w:tcPr>
                  <w:tcW w:w="813" w:type="dxa"/>
                  <w:tcBorders>
                    <w:left w:val="double" w:sz="4" w:space="0" w:color="auto"/>
                  </w:tcBorders>
                  <w:vAlign w:val="center"/>
                </w:tcPr>
                <w:p w14:paraId="681C0946" w14:textId="7777777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rtl/>
                    </w:rPr>
                  </w:pPr>
                  <w:r w:rsidRPr="00227D93">
                    <w:rPr>
                      <w:rFonts w:ascii="Century" w:hAnsi="Century" w:cs="B Nazanin" w:hint="cs"/>
                      <w:sz w:val="24"/>
                      <w:rtl/>
                    </w:rPr>
                    <w:t>2</w:t>
                  </w:r>
                </w:p>
              </w:tc>
              <w:tc>
                <w:tcPr>
                  <w:tcW w:w="4036" w:type="dxa"/>
                  <w:vAlign w:val="center"/>
                </w:tcPr>
                <w:p w14:paraId="169CC28F" w14:textId="24159711" w:rsidR="00227D93" w:rsidRPr="00227D93" w:rsidRDefault="00227D93" w:rsidP="00227D93">
                  <w:pPr>
                    <w:bidi/>
                    <w:spacing w:after="0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16E0B2A8" w14:textId="26AB2E7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  <w:tc>
                <w:tcPr>
                  <w:tcW w:w="1260" w:type="dxa"/>
                  <w:vAlign w:val="center"/>
                </w:tcPr>
                <w:p w14:paraId="45328E2E" w14:textId="3B43798F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F854890" w14:textId="1E303A90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  <w:tc>
                <w:tcPr>
                  <w:tcW w:w="1524" w:type="dxa"/>
                  <w:tcBorders>
                    <w:right w:val="double" w:sz="4" w:space="0" w:color="auto"/>
                  </w:tcBorders>
                  <w:vAlign w:val="center"/>
                </w:tcPr>
                <w:p w14:paraId="773D8B95" w14:textId="6B6509A7" w:rsidR="00227D93" w:rsidRPr="00227D93" w:rsidRDefault="00227D93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</w:tr>
            <w:tr w:rsidR="00820B7B" w:rsidRPr="00227D93" w14:paraId="61F8ED76" w14:textId="77777777" w:rsidTr="00A05E0E">
              <w:trPr>
                <w:jc w:val="center"/>
              </w:trPr>
              <w:tc>
                <w:tcPr>
                  <w:tcW w:w="813" w:type="dxa"/>
                  <w:tcBorders>
                    <w:left w:val="double" w:sz="4" w:space="0" w:color="auto"/>
                  </w:tcBorders>
                  <w:vAlign w:val="center"/>
                </w:tcPr>
                <w:p w14:paraId="38D77A93" w14:textId="25BABD0F" w:rsidR="00820B7B" w:rsidRPr="00227D93" w:rsidRDefault="00820B7B" w:rsidP="00227D93">
                  <w:pPr>
                    <w:bidi/>
                    <w:spacing w:after="0"/>
                    <w:jc w:val="center"/>
                    <w:rPr>
                      <w:rFonts w:ascii="Century" w:hAnsi="Century" w:cs="B Nazanin" w:hint="cs"/>
                      <w:sz w:val="24"/>
                      <w:rtl/>
                    </w:rPr>
                  </w:pPr>
                  <w:r>
                    <w:rPr>
                      <w:rFonts w:ascii="Century" w:hAnsi="Century" w:cs="B Nazanin" w:hint="cs"/>
                      <w:sz w:val="24"/>
                      <w:rtl/>
                    </w:rPr>
                    <w:t>3</w:t>
                  </w:r>
                </w:p>
              </w:tc>
              <w:tc>
                <w:tcPr>
                  <w:tcW w:w="4036" w:type="dxa"/>
                  <w:vAlign w:val="center"/>
                </w:tcPr>
                <w:p w14:paraId="3D863EA2" w14:textId="77777777" w:rsidR="00820B7B" w:rsidRPr="00227D93" w:rsidRDefault="00820B7B" w:rsidP="00227D93">
                  <w:pPr>
                    <w:bidi/>
                    <w:spacing w:after="0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621DA68A" w14:textId="77777777" w:rsidR="00820B7B" w:rsidRPr="00227D93" w:rsidRDefault="00820B7B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  <w:tc>
                <w:tcPr>
                  <w:tcW w:w="1260" w:type="dxa"/>
                  <w:vAlign w:val="center"/>
                </w:tcPr>
                <w:p w14:paraId="268AE63C" w14:textId="77777777" w:rsidR="00820B7B" w:rsidRPr="00227D93" w:rsidRDefault="00820B7B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9AF4711" w14:textId="77777777" w:rsidR="00820B7B" w:rsidRPr="00227D93" w:rsidRDefault="00820B7B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  <w:tc>
                <w:tcPr>
                  <w:tcW w:w="1524" w:type="dxa"/>
                  <w:tcBorders>
                    <w:right w:val="double" w:sz="4" w:space="0" w:color="auto"/>
                  </w:tcBorders>
                  <w:vAlign w:val="center"/>
                </w:tcPr>
                <w:p w14:paraId="144624A8" w14:textId="77777777" w:rsidR="00820B7B" w:rsidRPr="00227D93" w:rsidRDefault="00820B7B" w:rsidP="00227D93">
                  <w:pPr>
                    <w:bidi/>
                    <w:spacing w:after="0"/>
                    <w:jc w:val="center"/>
                    <w:rPr>
                      <w:rFonts w:ascii="Century" w:hAnsi="Century" w:cs="B Nazanin"/>
                      <w:sz w:val="24"/>
                      <w:rtl/>
                    </w:rPr>
                  </w:pPr>
                </w:p>
              </w:tc>
            </w:tr>
            <w:tr w:rsidR="00227D93" w:rsidRPr="00227D93" w14:paraId="0CCF55A5" w14:textId="77777777" w:rsidTr="00A05E0E">
              <w:trPr>
                <w:jc w:val="center"/>
              </w:trPr>
              <w:tc>
                <w:tcPr>
                  <w:tcW w:w="9956" w:type="dxa"/>
                  <w:gridSpan w:val="6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7A5AE9FC" w14:textId="2B55901E" w:rsidR="00227D93" w:rsidRPr="00227D93" w:rsidRDefault="00227D93" w:rsidP="00295022">
                  <w:pPr>
                    <w:bidi/>
                    <w:spacing w:after="0"/>
                    <w:rPr>
                      <w:rFonts w:ascii="Century" w:hAnsi="Century" w:cs="B Nazanin"/>
                      <w:sz w:val="24"/>
                      <w:rtl/>
                    </w:rPr>
                  </w:pPr>
                  <w:r w:rsidRPr="00227D93">
                    <w:rPr>
                      <w:rFonts w:ascii="Century" w:hAnsi="Century" w:cs="B Nazanin" w:hint="cs"/>
                      <w:sz w:val="24"/>
                      <w:rtl/>
                    </w:rPr>
                    <w:t xml:space="preserve">   </w:t>
                  </w:r>
                  <w:r w:rsidRPr="00227D93">
                    <w:rPr>
                      <w:rFonts w:ascii="Century" w:hAnsi="Century" w:cs="B Nazanin" w:hint="cs"/>
                      <w:szCs w:val="24"/>
                      <w:rtl/>
                    </w:rPr>
                    <w:t>جمع كل (ريال):</w:t>
                  </w:r>
                  <w:r w:rsidRPr="00227D93">
                    <w:rPr>
                      <w:rFonts w:asciiTheme="majorBidi" w:hAnsiTheme="majorBidi" w:cs="B Mitra"/>
                      <w:b/>
                      <w:bCs/>
                      <w:sz w:val="18"/>
                      <w:rtl/>
                    </w:rPr>
                    <w:t xml:space="preserve"> </w:t>
                  </w:r>
                </w:p>
              </w:tc>
            </w:tr>
          </w:tbl>
          <w:p w14:paraId="09156067" w14:textId="77777777" w:rsidR="00227D93" w:rsidRPr="00227D93" w:rsidRDefault="00227D93" w:rsidP="00227D93">
            <w:pPr>
              <w:bidi/>
              <w:jc w:val="both"/>
              <w:rPr>
                <w:rFonts w:cs="B Nazanin"/>
                <w:color w:val="000000" w:themeColor="text1"/>
                <w:rtl/>
                <w:lang w:bidi="fa-IR"/>
              </w:rPr>
            </w:pPr>
          </w:p>
          <w:tbl>
            <w:tblPr>
              <w:bidiVisual/>
              <w:tblW w:w="8364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6096"/>
              <w:gridCol w:w="2268"/>
            </w:tblGrid>
            <w:tr w:rsidR="00227D93" w:rsidRPr="00227D93" w14:paraId="66978C5A" w14:textId="77777777" w:rsidTr="00A05E0E">
              <w:trPr>
                <w:jc w:val="center"/>
              </w:trPr>
              <w:tc>
                <w:tcPr>
                  <w:tcW w:w="6096" w:type="dxa"/>
                  <w:tcBorders>
                    <w:top w:val="single" w:sz="12" w:space="0" w:color="auto"/>
                    <w:left w:val="single" w:sz="12" w:space="0" w:color="auto"/>
                    <w:right w:val="single" w:sz="12" w:space="0" w:color="auto"/>
                  </w:tcBorders>
                </w:tcPr>
                <w:p w14:paraId="14201182" w14:textId="77777777" w:rsidR="00227D93" w:rsidRPr="00227D93" w:rsidRDefault="00227D93" w:rsidP="00227D93">
                  <w:pPr>
                    <w:bidi/>
                    <w:spacing w:after="0" w:line="240" w:lineRule="auto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 w:hint="cs"/>
                      <w:rtl/>
                    </w:rPr>
                    <w:t>1-</w:t>
                  </w:r>
                  <w:r w:rsidRPr="00227D93">
                    <w:rPr>
                      <w:rFonts w:ascii="Century" w:hAnsi="Century" w:cs="B Nazanin"/>
                      <w:rtl/>
                    </w:rPr>
                    <w:t xml:space="preserve"> </w:t>
                  </w:r>
                  <w:r w:rsidRPr="00227D93">
                    <w:rPr>
                      <w:rFonts w:ascii="Century" w:hAnsi="Century" w:cs="B Nazanin" w:hint="cs"/>
                      <w:rtl/>
                    </w:rPr>
                    <w:t xml:space="preserve"> </w:t>
                  </w:r>
                  <w:r w:rsidRPr="00227D93">
                    <w:rPr>
                      <w:rFonts w:ascii="Century" w:hAnsi="Century" w:cs="B Nazanin"/>
                      <w:rtl/>
                    </w:rPr>
                    <w:t xml:space="preserve">جمع هزينه‌هاي پرسنلي                                                                                    </w:t>
                  </w:r>
                </w:p>
              </w:tc>
              <w:tc>
                <w:tcPr>
                  <w:tcW w:w="2268" w:type="dxa"/>
                  <w:tcBorders>
                    <w:top w:val="single" w:sz="12" w:space="0" w:color="auto"/>
                    <w:left w:val="single" w:sz="12" w:space="0" w:color="auto"/>
                    <w:right w:val="single" w:sz="12" w:space="0" w:color="auto"/>
                  </w:tcBorders>
                  <w:vAlign w:val="center"/>
                </w:tcPr>
                <w:p w14:paraId="2D4C63A5" w14:textId="269B3539" w:rsidR="00227D93" w:rsidRPr="00227D93" w:rsidRDefault="00227D93" w:rsidP="00227D93">
                  <w:pPr>
                    <w:keepNext/>
                    <w:bidi/>
                    <w:spacing w:after="0" w:line="240" w:lineRule="auto"/>
                    <w:jc w:val="center"/>
                    <w:outlineLvl w:val="0"/>
                    <w:rPr>
                      <w:rFonts w:ascii="Century" w:eastAsia="Times New Roman" w:hAnsi="Century" w:cs="B Nazanin"/>
                      <w:sz w:val="28"/>
                      <w:szCs w:val="28"/>
                      <w:rtl/>
                    </w:rPr>
                  </w:pPr>
                </w:p>
              </w:tc>
            </w:tr>
            <w:tr w:rsidR="00227D93" w:rsidRPr="00227D93" w14:paraId="43A9C5C4" w14:textId="77777777" w:rsidTr="00A05E0E">
              <w:trPr>
                <w:jc w:val="center"/>
              </w:trPr>
              <w:tc>
                <w:tcPr>
                  <w:tcW w:w="6096" w:type="dxa"/>
                  <w:tcBorders>
                    <w:left w:val="single" w:sz="12" w:space="0" w:color="auto"/>
                    <w:right w:val="single" w:sz="12" w:space="0" w:color="auto"/>
                  </w:tcBorders>
                </w:tcPr>
                <w:p w14:paraId="5EF0499C" w14:textId="77777777" w:rsidR="00227D93" w:rsidRPr="00227D93" w:rsidRDefault="00227D93" w:rsidP="00227D93">
                  <w:pPr>
                    <w:bidi/>
                    <w:spacing w:after="0" w:line="240" w:lineRule="auto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 w:hint="cs"/>
                      <w:rtl/>
                    </w:rPr>
                    <w:t>2-</w:t>
                  </w:r>
                  <w:r w:rsidRPr="00227D93">
                    <w:rPr>
                      <w:rFonts w:ascii="Century" w:hAnsi="Century" w:cs="B Nazanin"/>
                      <w:rtl/>
                    </w:rPr>
                    <w:t xml:space="preserve"> ‌جمع هزينه‌هاي وسايل و مواد                                                                                  </w:t>
                  </w:r>
                </w:p>
              </w:tc>
              <w:tc>
                <w:tcPr>
                  <w:tcW w:w="2268" w:type="dxa"/>
                  <w:tcBorders>
                    <w:left w:val="single" w:sz="12" w:space="0" w:color="auto"/>
                    <w:right w:val="single" w:sz="12" w:space="0" w:color="auto"/>
                  </w:tcBorders>
                  <w:vAlign w:val="center"/>
                </w:tcPr>
                <w:p w14:paraId="4344DB9C" w14:textId="77777777" w:rsidR="00227D93" w:rsidRPr="00227D93" w:rsidRDefault="00227D93" w:rsidP="00227D93">
                  <w:pPr>
                    <w:bidi/>
                    <w:spacing w:after="0" w:line="240" w:lineRule="auto"/>
                    <w:jc w:val="center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/>
                    </w:rPr>
                    <w:t>-</w:t>
                  </w:r>
                </w:p>
              </w:tc>
            </w:tr>
            <w:tr w:rsidR="00227D93" w:rsidRPr="00227D93" w14:paraId="63FDD905" w14:textId="77777777" w:rsidTr="00A05E0E">
              <w:trPr>
                <w:jc w:val="center"/>
              </w:trPr>
              <w:tc>
                <w:tcPr>
                  <w:tcW w:w="6096" w:type="dxa"/>
                  <w:tcBorders>
                    <w:left w:val="single" w:sz="12" w:space="0" w:color="auto"/>
                    <w:right w:val="single" w:sz="12" w:space="0" w:color="auto"/>
                  </w:tcBorders>
                </w:tcPr>
                <w:p w14:paraId="6314BEBA" w14:textId="77777777" w:rsidR="00227D93" w:rsidRPr="00227D93" w:rsidRDefault="00227D93" w:rsidP="00227D93">
                  <w:pPr>
                    <w:bidi/>
                    <w:spacing w:after="0" w:line="240" w:lineRule="auto"/>
                    <w:rPr>
                      <w:rFonts w:ascii="Century" w:hAnsi="Century" w:cs="B Nazanin"/>
                      <w:rtl/>
                    </w:rPr>
                  </w:pPr>
                  <w:r w:rsidRPr="00227D93">
                    <w:rPr>
                      <w:rFonts w:ascii="Century" w:hAnsi="Century" w:cs="B Nazanin" w:hint="cs"/>
                      <w:rtl/>
                    </w:rPr>
                    <w:t>3-</w:t>
                  </w:r>
                  <w:r w:rsidRPr="00227D93">
                    <w:rPr>
                      <w:rFonts w:ascii="Century" w:hAnsi="Century" w:cs="B Nazanin"/>
                      <w:rtl/>
                    </w:rPr>
                    <w:t xml:space="preserve"> </w:t>
                  </w:r>
                  <w:r w:rsidRPr="00227D93">
                    <w:rPr>
                      <w:rFonts w:ascii="Century" w:hAnsi="Century" w:cs="B Nazanin" w:hint="cs"/>
                      <w:rtl/>
                    </w:rPr>
                    <w:t xml:space="preserve">جمع هزينه هاي آزمايشات و خدمات تخصصي                                                                                     </w:t>
                  </w:r>
                </w:p>
              </w:tc>
              <w:tc>
                <w:tcPr>
                  <w:tcW w:w="2268" w:type="dxa"/>
                  <w:tcBorders>
                    <w:left w:val="single" w:sz="12" w:space="0" w:color="auto"/>
                    <w:right w:val="single" w:sz="12" w:space="0" w:color="auto"/>
                  </w:tcBorders>
                  <w:vAlign w:val="center"/>
                </w:tcPr>
                <w:p w14:paraId="2DE5CD33" w14:textId="10224873" w:rsidR="00227D93" w:rsidRPr="00227D93" w:rsidRDefault="00227D93" w:rsidP="00227D93">
                  <w:pPr>
                    <w:bidi/>
                    <w:spacing w:after="0" w:line="240" w:lineRule="auto"/>
                    <w:jc w:val="center"/>
                    <w:rPr>
                      <w:rFonts w:ascii="Century" w:hAnsi="Century" w:cs="B Nazanin"/>
                      <w:rtl/>
                    </w:rPr>
                  </w:pPr>
                </w:p>
              </w:tc>
            </w:tr>
            <w:tr w:rsidR="00227D93" w:rsidRPr="00227D93" w14:paraId="46239E51" w14:textId="77777777" w:rsidTr="00A05E0E">
              <w:trPr>
                <w:jc w:val="center"/>
              </w:trPr>
              <w:tc>
                <w:tcPr>
                  <w:tcW w:w="6096" w:type="dxa"/>
                  <w:tcBorders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</w:tcPr>
                <w:p w14:paraId="1C7B7733" w14:textId="4B10E868" w:rsidR="00227D93" w:rsidRPr="00227D93" w:rsidRDefault="00295022" w:rsidP="00227D93">
                  <w:pPr>
                    <w:bidi/>
                    <w:spacing w:after="0" w:line="240" w:lineRule="auto"/>
                    <w:rPr>
                      <w:rFonts w:ascii="Century" w:hAnsi="Century" w:cs="B Nazanin"/>
                      <w:rtl/>
                    </w:rPr>
                  </w:pPr>
                  <w:r>
                    <w:rPr>
                      <w:rFonts w:ascii="Century" w:hAnsi="Century" w:cs="B Nazanin" w:hint="cs"/>
                      <w:rtl/>
                    </w:rPr>
                    <w:t>4</w:t>
                  </w:r>
                  <w:r w:rsidR="00227D93" w:rsidRPr="00227D93">
                    <w:rPr>
                      <w:rFonts w:ascii="Century" w:hAnsi="Century" w:cs="B Nazanin" w:hint="cs"/>
                      <w:rtl/>
                    </w:rPr>
                    <w:t>-</w:t>
                  </w:r>
                  <w:r w:rsidR="00227D93" w:rsidRPr="00227D93">
                    <w:rPr>
                      <w:rFonts w:ascii="Century" w:hAnsi="Century" w:cs="B Nazanin"/>
                      <w:rtl/>
                    </w:rPr>
                    <w:t xml:space="preserve">  جمع</w:t>
                  </w:r>
                  <w:r w:rsidR="00227D93" w:rsidRPr="00227D93">
                    <w:rPr>
                      <w:rFonts w:ascii="Century" w:hAnsi="Century" w:cs="B Nazanin" w:hint="cs"/>
                      <w:rtl/>
                    </w:rPr>
                    <w:t xml:space="preserve"> </w:t>
                  </w:r>
                  <w:r w:rsidR="00227D93" w:rsidRPr="00227D93">
                    <w:rPr>
                      <w:rFonts w:ascii="Century" w:hAnsi="Century" w:cs="B Nazanin"/>
                      <w:rtl/>
                    </w:rPr>
                    <w:t xml:space="preserve">هزينه هاي </w:t>
                  </w:r>
                  <w:r w:rsidR="00227D93" w:rsidRPr="00227D93">
                    <w:rPr>
                      <w:rFonts w:ascii="Century" w:hAnsi="Century" w:cs="B Nazanin" w:hint="cs"/>
                      <w:rtl/>
                    </w:rPr>
                    <w:t>متفرقه (ویرایش مقاله و ...)</w:t>
                  </w:r>
                  <w:r w:rsidR="00227D93" w:rsidRPr="00227D93">
                    <w:rPr>
                      <w:rFonts w:ascii="Century" w:hAnsi="Century" w:cs="B Nazanin"/>
                      <w:rtl/>
                    </w:rPr>
                    <w:t xml:space="preserve">                                                                           </w:t>
                  </w:r>
                </w:p>
              </w:tc>
              <w:tc>
                <w:tcPr>
                  <w:tcW w:w="2268" w:type="dxa"/>
                  <w:tcBorders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4798A5F6" w14:textId="0E42269E" w:rsidR="00227D93" w:rsidRPr="00227D93" w:rsidRDefault="00227D93" w:rsidP="00227D93">
                  <w:pPr>
                    <w:bidi/>
                    <w:spacing w:after="0" w:line="240" w:lineRule="auto"/>
                    <w:jc w:val="center"/>
                    <w:rPr>
                      <w:rFonts w:ascii="Century" w:hAnsi="Century" w:cs="B Nazanin"/>
                      <w:rtl/>
                    </w:rPr>
                  </w:pPr>
                </w:p>
              </w:tc>
            </w:tr>
            <w:tr w:rsidR="00227D93" w:rsidRPr="00227D93" w14:paraId="673F25EB" w14:textId="77777777" w:rsidTr="00A05E0E">
              <w:trPr>
                <w:cantSplit/>
                <w:jc w:val="center"/>
              </w:trPr>
              <w:tc>
                <w:tcPr>
                  <w:tcW w:w="8364" w:type="dxa"/>
                  <w:gridSpan w:val="2"/>
                  <w:tcBorders>
                    <w:left w:val="single" w:sz="12" w:space="0" w:color="auto"/>
                    <w:right w:val="single" w:sz="12" w:space="0" w:color="auto"/>
                  </w:tcBorders>
                </w:tcPr>
                <w:p w14:paraId="5F7D5BFF" w14:textId="1AD02FC7" w:rsidR="00227D93" w:rsidRPr="00227D93" w:rsidRDefault="00227D93" w:rsidP="00295022">
                  <w:pPr>
                    <w:keepNext/>
                    <w:bidi/>
                    <w:spacing w:after="0" w:line="240" w:lineRule="auto"/>
                    <w:outlineLvl w:val="8"/>
                    <w:rPr>
                      <w:rFonts w:ascii="Century" w:eastAsia="Times New Roman" w:hAnsi="Century" w:cs="B Nazanin"/>
                      <w:b/>
                      <w:bCs/>
                      <w:color w:val="2E74B5"/>
                      <w:rtl/>
                    </w:rPr>
                  </w:pPr>
                  <w:r w:rsidRPr="00227D93">
                    <w:rPr>
                      <w:rFonts w:ascii="Century" w:eastAsia="Times New Roman" w:hAnsi="Century" w:cs="B Nazanin"/>
                      <w:b/>
                      <w:bCs/>
                      <w:color w:val="2E74B5"/>
                      <w:rtl/>
                    </w:rPr>
                    <w:t>جمع كل هزينه هاي طرح</w:t>
                  </w:r>
                  <w:r w:rsidRPr="00227D93">
                    <w:rPr>
                      <w:rFonts w:ascii="Century" w:eastAsia="Times New Roman" w:hAnsi="Century" w:cs="B Nazanin" w:hint="cs"/>
                      <w:b/>
                      <w:bCs/>
                      <w:color w:val="2E74B5"/>
                      <w:rtl/>
                    </w:rPr>
                    <w:t xml:space="preserve"> </w:t>
                  </w:r>
                  <w:r w:rsidRPr="00227D93">
                    <w:rPr>
                      <w:rFonts w:ascii="Century" w:eastAsia="Times New Roman" w:hAnsi="Century" w:cs="B Nazanin"/>
                      <w:b/>
                      <w:bCs/>
                      <w:color w:val="2E74B5"/>
                      <w:rtl/>
                    </w:rPr>
                    <w:t>هاي تحقيقاتي</w:t>
                  </w:r>
                  <w:r w:rsidRPr="00227D93">
                    <w:rPr>
                      <w:rFonts w:ascii="Century" w:eastAsia="Times New Roman" w:hAnsi="Century" w:cs="B Nazanin" w:hint="cs"/>
                      <w:b/>
                      <w:bCs/>
                      <w:color w:val="2E74B5"/>
                      <w:rtl/>
                    </w:rPr>
                    <w:t xml:space="preserve"> به عدد (ریال):</w:t>
                  </w:r>
                  <w:r w:rsidRPr="00227D93">
                    <w:rPr>
                      <w:rFonts w:ascii="Century" w:eastAsia="Times New Roman" w:hAnsi="Century" w:cs="B Nazanin"/>
                      <w:b/>
                      <w:bCs/>
                      <w:color w:val="2E74B5"/>
                      <w:rtl/>
                    </w:rPr>
                    <w:t xml:space="preserve">                                                                               </w:t>
                  </w:r>
                </w:p>
              </w:tc>
            </w:tr>
            <w:tr w:rsidR="00227D93" w:rsidRPr="00227D93" w14:paraId="6A4EE842" w14:textId="77777777" w:rsidTr="00295022">
              <w:trPr>
                <w:cantSplit/>
                <w:jc w:val="center"/>
              </w:trPr>
              <w:tc>
                <w:tcPr>
                  <w:tcW w:w="8364" w:type="dxa"/>
                  <w:gridSpan w:val="2"/>
                  <w:tcBorders>
                    <w:left w:val="single" w:sz="12" w:space="0" w:color="auto"/>
                    <w:right w:val="single" w:sz="12" w:space="0" w:color="auto"/>
                  </w:tcBorders>
                </w:tcPr>
                <w:p w14:paraId="7C9E91DE" w14:textId="3FC5977F" w:rsidR="00227D93" w:rsidRPr="00227D93" w:rsidRDefault="00227D93" w:rsidP="00295022">
                  <w:pPr>
                    <w:keepNext/>
                    <w:bidi/>
                    <w:spacing w:after="0" w:line="240" w:lineRule="auto"/>
                    <w:outlineLvl w:val="8"/>
                    <w:rPr>
                      <w:rFonts w:ascii="Century" w:eastAsia="Times New Roman" w:hAnsi="Century" w:cs="B Nazanin"/>
                      <w:b/>
                      <w:bCs/>
                      <w:color w:val="2E74B5"/>
                      <w:rtl/>
                    </w:rPr>
                  </w:pPr>
                  <w:r w:rsidRPr="00227D93">
                    <w:rPr>
                      <w:rFonts w:ascii="Century" w:eastAsia="Times New Roman" w:hAnsi="Century" w:cs="B Nazanin"/>
                      <w:b/>
                      <w:bCs/>
                      <w:color w:val="2E74B5"/>
                      <w:rtl/>
                    </w:rPr>
                    <w:t>جمع كل هزينه هاي طرح</w:t>
                  </w:r>
                  <w:r w:rsidRPr="00227D93">
                    <w:rPr>
                      <w:rFonts w:ascii="Century" w:eastAsia="Times New Roman" w:hAnsi="Century" w:cs="B Nazanin" w:hint="cs"/>
                      <w:b/>
                      <w:bCs/>
                      <w:color w:val="2E74B5"/>
                      <w:rtl/>
                    </w:rPr>
                    <w:t xml:space="preserve"> </w:t>
                  </w:r>
                  <w:r w:rsidRPr="00227D93">
                    <w:rPr>
                      <w:rFonts w:ascii="Century" w:eastAsia="Times New Roman" w:hAnsi="Century" w:cs="B Nazanin"/>
                      <w:b/>
                      <w:bCs/>
                      <w:color w:val="2E74B5"/>
                      <w:rtl/>
                    </w:rPr>
                    <w:t>هاي تحقيقاتي</w:t>
                  </w:r>
                  <w:r w:rsidRPr="00227D93">
                    <w:rPr>
                      <w:rFonts w:ascii="Century" w:eastAsia="Times New Roman" w:hAnsi="Century" w:cs="B Nazanin" w:hint="cs"/>
                      <w:b/>
                      <w:bCs/>
                      <w:color w:val="2E74B5"/>
                      <w:rtl/>
                    </w:rPr>
                    <w:t xml:space="preserve"> به حروف(ریال):  </w:t>
                  </w:r>
                </w:p>
              </w:tc>
            </w:tr>
          </w:tbl>
          <w:p w14:paraId="26D250E8" w14:textId="77777777" w:rsidR="00227D93" w:rsidRPr="00227D93" w:rsidRDefault="00227D93" w:rsidP="00227D93">
            <w:pPr>
              <w:bidi/>
              <w:spacing w:before="60" w:after="60" w:line="360" w:lineRule="auto"/>
              <w:jc w:val="both"/>
              <w:rPr>
                <w:rFonts w:asciiTheme="majorBidi" w:hAnsiTheme="majorBidi" w:cs="B Mitra"/>
                <w:color w:val="000000" w:themeColor="text1"/>
                <w:rtl/>
                <w:lang w:bidi="fa-IR"/>
              </w:rPr>
            </w:pPr>
          </w:p>
        </w:tc>
      </w:tr>
    </w:tbl>
    <w:p w14:paraId="498EDA38" w14:textId="77777777" w:rsidR="00227D93" w:rsidRPr="00E60B66" w:rsidRDefault="00227D93" w:rsidP="00227D93">
      <w:pPr>
        <w:bidi/>
        <w:spacing w:before="120" w:after="120" w:line="240" w:lineRule="auto"/>
        <w:rPr>
          <w:rFonts w:cs="B Nazanin"/>
          <w:color w:val="000000" w:themeColor="text1"/>
          <w:rtl/>
          <w:lang w:bidi="fa-IR"/>
        </w:rPr>
      </w:pPr>
    </w:p>
    <w:p w14:paraId="53CA41B1" w14:textId="77777777" w:rsidR="009A4E6E" w:rsidRPr="00E60B66" w:rsidRDefault="009A4E6E" w:rsidP="009A4E6E">
      <w:pPr>
        <w:bidi/>
        <w:spacing w:before="120" w:after="120" w:line="240" w:lineRule="auto"/>
        <w:rPr>
          <w:rFonts w:cs="B Nazanin"/>
          <w:color w:val="000000" w:themeColor="text1"/>
          <w:rtl/>
          <w:lang w:bidi="fa-IR"/>
        </w:rPr>
      </w:pPr>
      <w:r w:rsidRPr="00E60B66">
        <w:rPr>
          <w:rFonts w:cs="B Nazanin" w:hint="cs"/>
          <w:color w:val="000000" w:themeColor="text1"/>
          <w:rtl/>
          <w:lang w:bidi="fa-IR"/>
        </w:rPr>
        <w:t xml:space="preserve">نام و نام خانوادگی مجری اول/ استاد راهنمای اول:                                             </w:t>
      </w:r>
      <w:bookmarkStart w:id="0" w:name="_GoBack"/>
      <w:r w:rsidRPr="00E60B66">
        <w:rPr>
          <w:rFonts w:cs="B Nazanin" w:hint="cs"/>
          <w:color w:val="000000" w:themeColor="text1"/>
          <w:rtl/>
          <w:lang w:bidi="fa-IR"/>
        </w:rPr>
        <w:t xml:space="preserve"> </w:t>
      </w:r>
      <w:bookmarkEnd w:id="0"/>
      <w:r w:rsidRPr="00E60B66">
        <w:rPr>
          <w:rFonts w:cs="B Nazanin" w:hint="cs"/>
          <w:color w:val="000000" w:themeColor="text1"/>
          <w:rtl/>
          <w:lang w:bidi="fa-IR"/>
        </w:rPr>
        <w:t xml:space="preserve">                 تاریخ و امضا:</w:t>
      </w:r>
    </w:p>
    <w:p w14:paraId="11470097" w14:textId="77777777" w:rsidR="009A4E6E" w:rsidRPr="00E60B66" w:rsidRDefault="009A4E6E" w:rsidP="009A4E6E">
      <w:pPr>
        <w:bidi/>
        <w:spacing w:before="120" w:after="120" w:line="240" w:lineRule="auto"/>
        <w:rPr>
          <w:rFonts w:cs="B Nazanin"/>
          <w:color w:val="000000" w:themeColor="text1"/>
          <w:rtl/>
          <w:lang w:bidi="fa-IR"/>
        </w:rPr>
      </w:pPr>
    </w:p>
    <w:p w14:paraId="4A0FBA6F" w14:textId="77777777" w:rsidR="009A4E6E" w:rsidRDefault="009A4E6E">
      <w:pPr>
        <w:rPr>
          <w:rtl/>
        </w:rPr>
      </w:pPr>
    </w:p>
    <w:p w14:paraId="3DEA50E6" w14:textId="329354F5" w:rsidR="00F2123C" w:rsidRDefault="00163CF4" w:rsidP="00F2123C"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25E932" wp14:editId="09704431">
                <wp:simplePos x="0" y="0"/>
                <wp:positionH relativeFrom="column">
                  <wp:posOffset>743366</wp:posOffset>
                </wp:positionH>
                <wp:positionV relativeFrom="paragraph">
                  <wp:posOffset>2082488</wp:posOffset>
                </wp:positionV>
                <wp:extent cx="6380814" cy="7570032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0814" cy="75700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8EA40" w14:textId="77777777" w:rsidR="00E469ED" w:rsidRPr="00E60B66" w:rsidRDefault="00E469ED" w:rsidP="00E469ED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25E932" id="Rectangle 6" o:spid="_x0000_s1026" style="position:absolute;margin-left:58.55pt;margin-top:164pt;width:502.45pt;height:596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" filled="f" stroked="f" strokeweight="1pt">
                <v:textbox>
                  <w:txbxContent>
                    <w:p w14:paraId="5338EA40" w14:textId="77777777" w:rsidR="00E469ED" w:rsidRPr="00E60B66" w:rsidRDefault="00E469ED" w:rsidP="00E469ED">
                      <w:pPr>
                        <w:bidi/>
                        <w:rPr>
                          <w:rFonts w:cs="B Nazanin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23AF9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7938B3" wp14:editId="5251910B">
                <wp:simplePos x="0" y="0"/>
                <wp:positionH relativeFrom="column">
                  <wp:posOffset>198724</wp:posOffset>
                </wp:positionH>
                <wp:positionV relativeFrom="paragraph">
                  <wp:posOffset>2257373</wp:posOffset>
                </wp:positionV>
                <wp:extent cx="7160301" cy="7170274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0301" cy="7170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C1752F" w14:textId="04F07A6F" w:rsidR="00623AF9" w:rsidRPr="00E60B66" w:rsidRDefault="00623AF9" w:rsidP="00623AF9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189594C5" w14:textId="77777777" w:rsidR="00216390" w:rsidRPr="00E60B66" w:rsidRDefault="00216390" w:rsidP="00216390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D3FAD62" w14:textId="4EEB6C55" w:rsidR="00A652BC" w:rsidRPr="00E60B66" w:rsidRDefault="00A652BC" w:rsidP="00A652BC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8A7C9A7" w14:textId="17EFDE2B" w:rsidR="00A652BC" w:rsidRPr="00E60B66" w:rsidRDefault="00A652BC" w:rsidP="00A652BC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682ACA92" w14:textId="4CAA30A9" w:rsidR="00A652BC" w:rsidRPr="00E60B66" w:rsidRDefault="00A652BC" w:rsidP="00A652BC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8199345" w14:textId="77777777" w:rsidR="00A652BC" w:rsidRPr="00E60B66" w:rsidRDefault="00A652BC" w:rsidP="00A652BC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7938B3" id="Rectangle 12" o:spid="_x0000_s1027" style="position:absolute;margin-left:15.65pt;margin-top:177.75pt;width:563.8pt;height:56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" filled="f" stroked="f" strokeweight="1pt">
                <v:textbox>
                  <w:txbxContent>
                    <w:p w14:paraId="7BC1752F" w14:textId="04F07A6F" w:rsidR="00623AF9" w:rsidRPr="00E60B66" w:rsidRDefault="00623AF9" w:rsidP="00623AF9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189594C5" w14:textId="77777777" w:rsidR="00216390" w:rsidRPr="00E60B66" w:rsidRDefault="00216390" w:rsidP="00216390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D3FAD62" w14:textId="4EEB6C55" w:rsidR="00A652BC" w:rsidRPr="00E60B66" w:rsidRDefault="00A652BC" w:rsidP="00A652BC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8A7C9A7" w14:textId="17EFDE2B" w:rsidR="00A652BC" w:rsidRPr="00E60B66" w:rsidRDefault="00A652BC" w:rsidP="00A652BC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682ACA92" w14:textId="4CAA30A9" w:rsidR="00A652BC" w:rsidRPr="00E60B66" w:rsidRDefault="00A652BC" w:rsidP="00A652BC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8199345" w14:textId="77777777" w:rsidR="00A652BC" w:rsidRPr="00E60B66" w:rsidRDefault="00A652BC" w:rsidP="00A652BC">
                      <w:pPr>
                        <w:bidi/>
                        <w:rPr>
                          <w:rFonts w:cs="B Nazanin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F2123C" w:rsidSect="00552CE8">
      <w:headerReference w:type="default" r:id="rId7"/>
      <w:pgSz w:w="12240" w:h="15840"/>
      <w:pgMar w:top="990" w:right="720" w:bottom="90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52C78E" w14:textId="77777777" w:rsidR="00440F29" w:rsidRDefault="00440F29" w:rsidP="00552CE8">
      <w:pPr>
        <w:spacing w:after="0" w:line="240" w:lineRule="auto"/>
      </w:pPr>
      <w:r>
        <w:separator/>
      </w:r>
    </w:p>
  </w:endnote>
  <w:endnote w:type="continuationSeparator" w:id="0">
    <w:p w14:paraId="540C35F4" w14:textId="77777777" w:rsidR="00440F29" w:rsidRDefault="00440F29" w:rsidP="00552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22E2E449-F6AF-45C8-8357-2620E58511F4}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  <w:embedRegular r:id="rId2" w:subsetted="1" w:fontKey="{D83C8EA0-738B-4926-AD8E-4F99B2E7059B}"/>
    <w:embedBold r:id="rId3" w:subsetted="1" w:fontKey="{33E53E28-0CFC-4B56-B2BD-F16300AE88C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2  Titr"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  <w:embedBold r:id="rId4" w:subsetted="1" w:fontKey="{38DB0647-EFF2-4308-868F-001A7C23474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407D71C8-D209-417A-BDDA-7288E043F700}"/>
    <w:embedBold r:id="rId6" w:fontKey="{F5DB3ED4-4069-4946-B875-E823DEABB28A}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7" w:subsetted="1" w:fontKey="{E27255A8-0B1B-4F00-A37E-7DE59A9D9A2A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8" w:subsetted="1" w:fontKey="{2244A613-A8B2-4CBE-9015-360FD8E65D5D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10813E" w14:textId="77777777" w:rsidR="00440F29" w:rsidRDefault="00440F29" w:rsidP="00552CE8">
      <w:pPr>
        <w:spacing w:after="0" w:line="240" w:lineRule="auto"/>
      </w:pPr>
      <w:r>
        <w:separator/>
      </w:r>
    </w:p>
  </w:footnote>
  <w:footnote w:type="continuationSeparator" w:id="0">
    <w:p w14:paraId="3FA4CA7C" w14:textId="77777777" w:rsidR="00440F29" w:rsidRDefault="00440F29" w:rsidP="00552C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BE4CA" w14:textId="744B3AAD" w:rsidR="00552CE8" w:rsidRDefault="0077000C" w:rsidP="00552CE8">
    <w:pPr>
      <w:pStyle w:val="Header"/>
      <w:ind w:left="-720"/>
    </w:pPr>
    <w:r>
      <w:rPr>
        <w:noProof/>
        <w:lang w:bidi="fa-IR"/>
      </w:rPr>
      <w:drawing>
        <wp:anchor distT="0" distB="0" distL="114300" distR="114300" simplePos="0" relativeHeight="251659264" behindDoc="0" locked="0" layoutInCell="1" allowOverlap="1" wp14:anchorId="04F3D5DC" wp14:editId="6E56D40F">
          <wp:simplePos x="0" y="0"/>
          <wp:positionH relativeFrom="margin">
            <wp:posOffset>47625</wp:posOffset>
          </wp:positionH>
          <wp:positionV relativeFrom="paragraph">
            <wp:posOffset>133350</wp:posOffset>
          </wp:positionV>
          <wp:extent cx="1367830" cy="1076325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lt20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88" t="9693" r="3738" b="12728"/>
                  <a:stretch/>
                </pic:blipFill>
                <pic:spPr bwMode="auto">
                  <a:xfrm>
                    <a:off x="0" y="0"/>
                    <a:ext cx="1367830" cy="10763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2CE8">
      <w:rPr>
        <w:noProof/>
        <w:lang w:bidi="fa-IR"/>
      </w:rPr>
      <w:drawing>
        <wp:anchor distT="0" distB="0" distL="114300" distR="114300" simplePos="0" relativeHeight="251658240" behindDoc="0" locked="0" layoutInCell="1" allowOverlap="1" wp14:anchorId="5241BC31" wp14:editId="408EEA0D">
          <wp:simplePos x="0" y="0"/>
          <wp:positionH relativeFrom="column">
            <wp:posOffset>-441702</wp:posOffset>
          </wp:positionH>
          <wp:positionV relativeFrom="paragraph">
            <wp:posOffset>0</wp:posOffset>
          </wp:positionV>
          <wp:extent cx="7733654" cy="1911327"/>
          <wp:effectExtent l="0" t="0" r="1270" b="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ead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3654" cy="19113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477410"/>
    <w:multiLevelType w:val="hybridMultilevel"/>
    <w:tmpl w:val="D166B2A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42DFE"/>
    <w:multiLevelType w:val="hybridMultilevel"/>
    <w:tmpl w:val="5924135A"/>
    <w:lvl w:ilvl="0" w:tplc="0409000D">
      <w:start w:val="1"/>
      <w:numFmt w:val="bullet"/>
      <w:lvlText w:val=""/>
      <w:lvlJc w:val="left"/>
      <w:pPr>
        <w:ind w:left="83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" w15:restartNumberingAfterBreak="0">
    <w:nsid w:val="2BFE6D1A"/>
    <w:multiLevelType w:val="hybridMultilevel"/>
    <w:tmpl w:val="BE0EA784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8B4283"/>
    <w:multiLevelType w:val="hybridMultilevel"/>
    <w:tmpl w:val="1952CACA"/>
    <w:lvl w:ilvl="0" w:tplc="28DE3E58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1B06B7"/>
    <w:multiLevelType w:val="hybridMultilevel"/>
    <w:tmpl w:val="E0E8AA2E"/>
    <w:lvl w:ilvl="0" w:tplc="9C6690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2  Titr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02B8C"/>
    <w:multiLevelType w:val="hybridMultilevel"/>
    <w:tmpl w:val="C9402D6C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zC2tDQ2sADShko6SsGpxcWZ+XkgBea1AEU7kdssAAAA"/>
  </w:docVars>
  <w:rsids>
    <w:rsidRoot w:val="00401B73"/>
    <w:rsid w:val="000759EE"/>
    <w:rsid w:val="00086172"/>
    <w:rsid w:val="0009048B"/>
    <w:rsid w:val="000B7F0E"/>
    <w:rsid w:val="00136C41"/>
    <w:rsid w:val="00163CF4"/>
    <w:rsid w:val="00171A30"/>
    <w:rsid w:val="00191170"/>
    <w:rsid w:val="001A7D13"/>
    <w:rsid w:val="001B0E80"/>
    <w:rsid w:val="001B6A0C"/>
    <w:rsid w:val="001E6BF9"/>
    <w:rsid w:val="001F65F2"/>
    <w:rsid w:val="00216390"/>
    <w:rsid w:val="00227D93"/>
    <w:rsid w:val="0024527B"/>
    <w:rsid w:val="00260840"/>
    <w:rsid w:val="00295022"/>
    <w:rsid w:val="002B5C4F"/>
    <w:rsid w:val="002D692A"/>
    <w:rsid w:val="0031146F"/>
    <w:rsid w:val="003334B3"/>
    <w:rsid w:val="00336732"/>
    <w:rsid w:val="00401B73"/>
    <w:rsid w:val="00426A8C"/>
    <w:rsid w:val="00440F29"/>
    <w:rsid w:val="00473787"/>
    <w:rsid w:val="00500E57"/>
    <w:rsid w:val="00516626"/>
    <w:rsid w:val="0054644C"/>
    <w:rsid w:val="00552CE8"/>
    <w:rsid w:val="00571FF3"/>
    <w:rsid w:val="00593E43"/>
    <w:rsid w:val="005A42A4"/>
    <w:rsid w:val="005C2B92"/>
    <w:rsid w:val="005F0CAF"/>
    <w:rsid w:val="005F1672"/>
    <w:rsid w:val="00600852"/>
    <w:rsid w:val="00623AF9"/>
    <w:rsid w:val="00662383"/>
    <w:rsid w:val="006A0CB6"/>
    <w:rsid w:val="006A1D80"/>
    <w:rsid w:val="006B14C8"/>
    <w:rsid w:val="006D061D"/>
    <w:rsid w:val="006D2430"/>
    <w:rsid w:val="00751254"/>
    <w:rsid w:val="0077000C"/>
    <w:rsid w:val="007B3195"/>
    <w:rsid w:val="007F3DFA"/>
    <w:rsid w:val="00820B7B"/>
    <w:rsid w:val="008574B2"/>
    <w:rsid w:val="009A4E6E"/>
    <w:rsid w:val="00A1121F"/>
    <w:rsid w:val="00A40484"/>
    <w:rsid w:val="00A652BC"/>
    <w:rsid w:val="00A6707A"/>
    <w:rsid w:val="00AE0FED"/>
    <w:rsid w:val="00B21B00"/>
    <w:rsid w:val="00B271F1"/>
    <w:rsid w:val="00B35D5D"/>
    <w:rsid w:val="00B8095C"/>
    <w:rsid w:val="00BD0C49"/>
    <w:rsid w:val="00C20AAA"/>
    <w:rsid w:val="00C37784"/>
    <w:rsid w:val="00C7364B"/>
    <w:rsid w:val="00C91EC9"/>
    <w:rsid w:val="00CC0025"/>
    <w:rsid w:val="00D77B9B"/>
    <w:rsid w:val="00D943B8"/>
    <w:rsid w:val="00E1274A"/>
    <w:rsid w:val="00E469ED"/>
    <w:rsid w:val="00E60B66"/>
    <w:rsid w:val="00E70DFC"/>
    <w:rsid w:val="00E96BFD"/>
    <w:rsid w:val="00EB3F2B"/>
    <w:rsid w:val="00EC3626"/>
    <w:rsid w:val="00EF340A"/>
    <w:rsid w:val="00F05FF6"/>
    <w:rsid w:val="00F2123C"/>
    <w:rsid w:val="00F2246F"/>
    <w:rsid w:val="00F643C0"/>
    <w:rsid w:val="00FA7881"/>
    <w:rsid w:val="00FD55B1"/>
    <w:rsid w:val="00FD6D66"/>
    <w:rsid w:val="00FE2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54AB54"/>
  <w15:chartTrackingRefBased/>
  <w15:docId w15:val="{F5AF280F-B67B-4C03-9D2A-BA410679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C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1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21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008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2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CE8"/>
  </w:style>
  <w:style w:type="paragraph" w:styleId="Footer">
    <w:name w:val="footer"/>
    <w:basedOn w:val="Normal"/>
    <w:link w:val="FooterChar"/>
    <w:uiPriority w:val="99"/>
    <w:unhideWhenUsed/>
    <w:rsid w:val="00552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nager</cp:lastModifiedBy>
  <cp:revision>29</cp:revision>
  <cp:lastPrinted>2018-12-29T07:29:00Z</cp:lastPrinted>
  <dcterms:created xsi:type="dcterms:W3CDTF">2018-07-15T23:39:00Z</dcterms:created>
  <dcterms:modified xsi:type="dcterms:W3CDTF">2022-01-22T12:10:00Z</dcterms:modified>
</cp:coreProperties>
</file>